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C370A" w14:textId="1755B29E" w:rsidR="00286049" w:rsidRPr="00163BCE" w:rsidRDefault="00286049" w:rsidP="00286049">
      <w:pPr>
        <w:jc w:val="center"/>
        <w:rPr>
          <w:b/>
          <w:sz w:val="22"/>
          <w:szCs w:val="22"/>
        </w:rPr>
      </w:pPr>
      <w:bookmarkStart w:id="0" w:name="_GoBack"/>
      <w:bookmarkEnd w:id="0"/>
      <w:r w:rsidRPr="00163BCE">
        <w:rPr>
          <w:b/>
          <w:sz w:val="22"/>
          <w:szCs w:val="22"/>
        </w:rPr>
        <w:t xml:space="preserve">In-Depth Interview Guide for </w:t>
      </w:r>
      <w:r w:rsidR="00B46F9F">
        <w:rPr>
          <w:b/>
          <w:sz w:val="22"/>
          <w:szCs w:val="22"/>
        </w:rPr>
        <w:t>Key Informants</w:t>
      </w:r>
    </w:p>
    <w:p w14:paraId="4AC86B8D" w14:textId="77777777" w:rsidR="00286049" w:rsidRPr="00163BCE" w:rsidRDefault="00286049" w:rsidP="6FF4A699">
      <w:pPr>
        <w:rPr>
          <w:b/>
          <w:bCs/>
          <w:sz w:val="22"/>
          <w:szCs w:val="22"/>
        </w:rPr>
      </w:pPr>
    </w:p>
    <w:p w14:paraId="19E9BD47" w14:textId="18C08193" w:rsidR="00286049" w:rsidRPr="00163BCE" w:rsidRDefault="343FE42B" w:rsidP="0FDC4F33">
      <w:pPr>
        <w:pStyle w:val="NormalWeb"/>
        <w:rPr>
          <w:rFonts w:ascii="Calibri" w:eastAsia="Calibri" w:hAnsi="Calibri" w:cs="Calibri"/>
          <w:color w:val="000000" w:themeColor="text1"/>
        </w:rPr>
      </w:pPr>
      <w:r w:rsidRPr="0FDC4F33">
        <w:rPr>
          <w:rFonts w:ascii="Calibri" w:eastAsia="Calibri" w:hAnsi="Calibri" w:cs="Calibri"/>
          <w:b/>
          <w:bCs/>
          <w:color w:val="000000" w:themeColor="text1"/>
          <w:sz w:val="22"/>
          <w:szCs w:val="22"/>
        </w:rPr>
        <w:t xml:space="preserve">Study Title:  </w:t>
      </w:r>
      <w:r w:rsidRPr="0FDC4F33">
        <w:rPr>
          <w:rFonts w:ascii="Calibri" w:eastAsia="Calibri" w:hAnsi="Calibri" w:cs="Calibri"/>
          <w:color w:val="000000" w:themeColor="text1"/>
        </w:rPr>
        <w:t xml:space="preserve"> Adaptation and Pilot of a Social Network Intervention to Improve Retention in Medication-Assisted Treatment for Opioid Use Disorder in Tanzania</w:t>
      </w:r>
    </w:p>
    <w:p w14:paraId="4E385976" w14:textId="325039E3" w:rsidR="00286049" w:rsidRPr="00163BCE" w:rsidRDefault="00286049" w:rsidP="0FDC4F33">
      <w:pPr>
        <w:rPr>
          <w:rFonts w:ascii="Times New Roman" w:eastAsia="Times New Roman" w:hAnsi="Times New Roman" w:cs="Times New Roman"/>
          <w:color w:val="000000" w:themeColor="text1"/>
        </w:rPr>
      </w:pPr>
    </w:p>
    <w:p w14:paraId="51CF47BB" w14:textId="64B9FC42" w:rsidR="00286049" w:rsidRPr="00163BCE" w:rsidRDefault="343FE42B" w:rsidP="0FDC4F33">
      <w:pPr>
        <w:pStyle w:val="NormalWeb"/>
        <w:rPr>
          <w:rFonts w:ascii="Calibri" w:eastAsia="Calibri" w:hAnsi="Calibri" w:cs="Calibri"/>
          <w:color w:val="000000" w:themeColor="text1"/>
          <w:sz w:val="22"/>
          <w:szCs w:val="22"/>
        </w:rPr>
      </w:pPr>
      <w:r w:rsidRPr="0FDC4F33">
        <w:rPr>
          <w:rFonts w:ascii="Calibri" w:eastAsia="Calibri" w:hAnsi="Calibri" w:cs="Calibri"/>
          <w:b/>
          <w:bCs/>
          <w:color w:val="000000" w:themeColor="text1"/>
          <w:sz w:val="22"/>
          <w:szCs w:val="22"/>
        </w:rPr>
        <w:t xml:space="preserve">U.S.-Based Principal Investigator:  </w:t>
      </w:r>
      <w:proofErr w:type="spellStart"/>
      <w:r w:rsidRPr="0FDC4F33">
        <w:rPr>
          <w:rFonts w:ascii="Calibri" w:eastAsia="Calibri" w:hAnsi="Calibri" w:cs="Calibri"/>
          <w:b/>
          <w:bCs/>
          <w:color w:val="000000" w:themeColor="text1"/>
          <w:sz w:val="22"/>
          <w:szCs w:val="22"/>
        </w:rPr>
        <w:t>Haneefa</w:t>
      </w:r>
      <w:proofErr w:type="spellEnd"/>
      <w:r w:rsidRPr="0FDC4F33">
        <w:rPr>
          <w:rFonts w:ascii="Calibri" w:eastAsia="Calibri" w:hAnsi="Calibri" w:cs="Calibri"/>
          <w:b/>
          <w:bCs/>
          <w:color w:val="000000" w:themeColor="text1"/>
          <w:sz w:val="22"/>
          <w:szCs w:val="22"/>
        </w:rPr>
        <w:t xml:space="preserve"> Saleem</w:t>
      </w:r>
    </w:p>
    <w:p w14:paraId="4D7078E5" w14:textId="383B61FC" w:rsidR="00286049" w:rsidRPr="00163BCE" w:rsidRDefault="343FE42B" w:rsidP="0FDC4F33">
      <w:pPr>
        <w:spacing w:after="120"/>
        <w:rPr>
          <w:rFonts w:ascii="Calibri" w:eastAsia="Calibri" w:hAnsi="Calibri" w:cs="Calibri"/>
          <w:color w:val="000000" w:themeColor="text1"/>
          <w:sz w:val="22"/>
          <w:szCs w:val="22"/>
        </w:rPr>
      </w:pPr>
      <w:r w:rsidRPr="0FDC4F33">
        <w:rPr>
          <w:rFonts w:ascii="Calibri" w:eastAsia="Calibri" w:hAnsi="Calibri" w:cs="Calibri"/>
          <w:b/>
          <w:bCs/>
          <w:color w:val="000000" w:themeColor="text1"/>
          <w:sz w:val="22"/>
          <w:szCs w:val="22"/>
        </w:rPr>
        <w:t xml:space="preserve">Tanzania-Based Principal Investigator:  Iddi Haruna </w:t>
      </w:r>
      <w:proofErr w:type="spellStart"/>
      <w:r w:rsidRPr="0FDC4F33">
        <w:rPr>
          <w:rFonts w:ascii="Calibri" w:eastAsia="Calibri" w:hAnsi="Calibri" w:cs="Calibri"/>
          <w:b/>
          <w:bCs/>
          <w:color w:val="000000" w:themeColor="text1"/>
          <w:sz w:val="22"/>
          <w:szCs w:val="22"/>
        </w:rPr>
        <w:t>Nkya</w:t>
      </w:r>
      <w:proofErr w:type="spellEnd"/>
    </w:p>
    <w:p w14:paraId="128B6FD5" w14:textId="023726BC" w:rsidR="00286049" w:rsidRPr="00163BCE" w:rsidRDefault="343FE42B" w:rsidP="0FDC4F33">
      <w:pPr>
        <w:spacing w:after="120"/>
        <w:rPr>
          <w:rFonts w:ascii="Calibri" w:eastAsia="Calibri" w:hAnsi="Calibri" w:cs="Calibri"/>
          <w:color w:val="000000" w:themeColor="text1"/>
          <w:sz w:val="22"/>
          <w:szCs w:val="22"/>
        </w:rPr>
      </w:pPr>
      <w:r w:rsidRPr="0FDC4F33">
        <w:rPr>
          <w:rFonts w:ascii="Calibri" w:eastAsia="Calibri" w:hAnsi="Calibri" w:cs="Calibri"/>
          <w:b/>
          <w:bCs/>
          <w:color w:val="000000" w:themeColor="text1"/>
          <w:sz w:val="22"/>
          <w:szCs w:val="22"/>
        </w:rPr>
        <w:t xml:space="preserve">IRB No.: </w:t>
      </w:r>
      <w:r w:rsidR="00734BE1">
        <w:rPr>
          <w:rFonts w:ascii="Calibri" w:eastAsia="Calibri" w:hAnsi="Calibri" w:cs="Calibri"/>
          <w:b/>
          <w:bCs/>
          <w:color w:val="000000" w:themeColor="text1"/>
          <w:sz w:val="22"/>
          <w:szCs w:val="22"/>
        </w:rPr>
        <w:t>IRB00019420</w:t>
      </w:r>
    </w:p>
    <w:p w14:paraId="10B7E8A4" w14:textId="202F9FDE" w:rsidR="00286049" w:rsidRPr="00163BCE" w:rsidRDefault="343FE42B" w:rsidP="0FDC4F33">
      <w:pPr>
        <w:spacing w:after="120"/>
        <w:rPr>
          <w:rFonts w:ascii="Calibri" w:eastAsia="Calibri" w:hAnsi="Calibri" w:cs="Calibri"/>
          <w:color w:val="000000" w:themeColor="text1"/>
          <w:sz w:val="22"/>
          <w:szCs w:val="22"/>
        </w:rPr>
      </w:pPr>
      <w:r w:rsidRPr="0FDC4F33">
        <w:rPr>
          <w:rFonts w:ascii="Calibri" w:eastAsia="Calibri" w:hAnsi="Calibri" w:cs="Calibri"/>
          <w:b/>
          <w:bCs/>
          <w:color w:val="000000" w:themeColor="text1"/>
          <w:sz w:val="22"/>
          <w:szCs w:val="22"/>
        </w:rPr>
        <w:t xml:space="preserve">PI Version Date: Version </w:t>
      </w:r>
      <w:r w:rsidR="00C37E49">
        <w:rPr>
          <w:rFonts w:ascii="Calibri" w:eastAsia="Calibri" w:hAnsi="Calibri" w:cs="Calibri"/>
          <w:b/>
          <w:bCs/>
          <w:color w:val="000000" w:themeColor="text1"/>
          <w:sz w:val="22"/>
          <w:szCs w:val="22"/>
        </w:rPr>
        <w:t>2</w:t>
      </w:r>
      <w:r w:rsidR="00C37E49" w:rsidRPr="0FDC4F33">
        <w:rPr>
          <w:rFonts w:ascii="Calibri" w:eastAsia="Calibri" w:hAnsi="Calibri" w:cs="Calibri"/>
          <w:b/>
          <w:bCs/>
          <w:color w:val="000000" w:themeColor="text1"/>
          <w:sz w:val="22"/>
          <w:szCs w:val="22"/>
        </w:rPr>
        <w:t>.0/</w:t>
      </w:r>
      <w:r w:rsidR="00C37E49">
        <w:rPr>
          <w:rFonts w:ascii="Calibri" w:eastAsia="Calibri" w:hAnsi="Calibri" w:cs="Calibri"/>
          <w:b/>
          <w:bCs/>
          <w:color w:val="000000" w:themeColor="text1"/>
          <w:sz w:val="22"/>
          <w:szCs w:val="22"/>
        </w:rPr>
        <w:t>09.21.202</w:t>
      </w:r>
      <w:r w:rsidR="00C21DD3">
        <w:rPr>
          <w:rFonts w:ascii="Calibri" w:eastAsia="Calibri" w:hAnsi="Calibri" w:cs="Calibri"/>
          <w:b/>
          <w:bCs/>
          <w:color w:val="000000" w:themeColor="text1"/>
          <w:sz w:val="22"/>
          <w:szCs w:val="22"/>
        </w:rPr>
        <w:t>2</w:t>
      </w:r>
    </w:p>
    <w:p w14:paraId="4DBEAA24" w14:textId="72487BE4" w:rsidR="00286049" w:rsidRPr="00163BCE" w:rsidRDefault="343FE42B" w:rsidP="0FDC4F33">
      <w:pPr>
        <w:spacing w:after="120"/>
        <w:rPr>
          <w:rFonts w:ascii="Calibri" w:eastAsia="Calibri" w:hAnsi="Calibri" w:cs="Calibri"/>
          <w:color w:val="000000" w:themeColor="text1"/>
          <w:sz w:val="22"/>
          <w:szCs w:val="22"/>
        </w:rPr>
      </w:pPr>
      <w:r w:rsidRPr="0FDC4F33">
        <w:rPr>
          <w:rFonts w:ascii="Calibri" w:eastAsia="Calibri" w:hAnsi="Calibri" w:cs="Calibri"/>
          <w:b/>
          <w:bCs/>
          <w:color w:val="000000" w:themeColor="text1"/>
          <w:sz w:val="22"/>
          <w:szCs w:val="22"/>
        </w:rPr>
        <w:t>_____________________________________________________________________________________</w:t>
      </w:r>
    </w:p>
    <w:p w14:paraId="05D2CFCD" w14:textId="6C0F9C5E" w:rsidR="00286049" w:rsidRPr="00163BCE" w:rsidRDefault="00286049" w:rsidP="0FDC4F33">
      <w:pPr>
        <w:rPr>
          <w:b/>
          <w:bCs/>
          <w:sz w:val="22"/>
          <w:szCs w:val="22"/>
        </w:rPr>
      </w:pPr>
      <w:r w:rsidRPr="0FDC4F33">
        <w:rPr>
          <w:b/>
          <w:bCs/>
          <w:sz w:val="22"/>
          <w:szCs w:val="22"/>
        </w:rPr>
        <w:t>Introduction</w:t>
      </w:r>
    </w:p>
    <w:p w14:paraId="037A9B35" w14:textId="77777777" w:rsidR="00286049" w:rsidRPr="00163BCE" w:rsidRDefault="00286049" w:rsidP="00286049">
      <w:pPr>
        <w:rPr>
          <w:b/>
          <w:sz w:val="22"/>
          <w:szCs w:val="22"/>
        </w:rPr>
      </w:pPr>
    </w:p>
    <w:p w14:paraId="11A0E86B" w14:textId="46B1B311" w:rsidR="00286049" w:rsidRPr="00163BCE" w:rsidRDefault="00286049" w:rsidP="00286049">
      <w:pPr>
        <w:rPr>
          <w:sz w:val="22"/>
          <w:szCs w:val="22"/>
        </w:rPr>
      </w:pPr>
      <w:r w:rsidRPr="6264FCA7">
        <w:rPr>
          <w:sz w:val="22"/>
          <w:szCs w:val="22"/>
        </w:rPr>
        <w:t xml:space="preserve">Thank you for taking the time to speak with me today. I want to give you the opportunity to tell me your </w:t>
      </w:r>
      <w:r w:rsidR="00B46F9F" w:rsidRPr="6264FCA7">
        <w:rPr>
          <w:sz w:val="22"/>
          <w:szCs w:val="22"/>
        </w:rPr>
        <w:t xml:space="preserve">thoughts about a program we would like to provide to individuals who are receiving methadone treatment, with the goal of helping them to stay on treatment and get the support they need. </w:t>
      </w:r>
      <w:r w:rsidRPr="6264FCA7">
        <w:rPr>
          <w:sz w:val="22"/>
          <w:szCs w:val="22"/>
        </w:rPr>
        <w:t xml:space="preserve"> Please feel free to let me know if you do not feel comfortable with answering any questions and I will move on to the next question.</w:t>
      </w:r>
    </w:p>
    <w:p w14:paraId="75218434" w14:textId="77777777" w:rsidR="00286049" w:rsidRPr="00163BCE" w:rsidRDefault="00286049" w:rsidP="00286049">
      <w:pPr>
        <w:rPr>
          <w:sz w:val="22"/>
          <w:szCs w:val="22"/>
        </w:rPr>
      </w:pPr>
    </w:p>
    <w:p w14:paraId="7EA3E890" w14:textId="252EC192" w:rsidR="00CF4EE5" w:rsidRPr="00163BCE" w:rsidRDefault="00CF4EE5">
      <w:pPr>
        <w:rPr>
          <w:sz w:val="22"/>
          <w:szCs w:val="22"/>
        </w:rPr>
      </w:pPr>
      <w:r w:rsidRPr="00163BCE">
        <w:rPr>
          <w:b/>
          <w:bCs/>
          <w:sz w:val="22"/>
          <w:szCs w:val="22"/>
        </w:rPr>
        <w:t>Demographic Information</w:t>
      </w:r>
    </w:p>
    <w:p w14:paraId="0DC4BB42" w14:textId="49001108" w:rsidR="00CF4EE5" w:rsidRPr="00163BCE" w:rsidRDefault="00CF4EE5">
      <w:pPr>
        <w:rPr>
          <w:sz w:val="22"/>
          <w:szCs w:val="22"/>
        </w:rPr>
      </w:pPr>
      <w:r w:rsidRPr="00163BCE">
        <w:rPr>
          <w:sz w:val="22"/>
          <w:szCs w:val="22"/>
        </w:rPr>
        <w:t>Before we start, I would like to ask you a few questions:</w:t>
      </w:r>
    </w:p>
    <w:p w14:paraId="1F373C81" w14:textId="65A97EB1" w:rsidR="00B46F9F" w:rsidRDefault="00B46F9F" w:rsidP="7E531AAE">
      <w:pPr>
        <w:pStyle w:val="ListParagraph"/>
        <w:numPr>
          <w:ilvl w:val="0"/>
          <w:numId w:val="3"/>
        </w:numPr>
        <w:rPr>
          <w:rFonts w:eastAsiaTheme="minorEastAsia"/>
          <w:sz w:val="22"/>
          <w:szCs w:val="22"/>
        </w:rPr>
      </w:pPr>
      <w:r w:rsidRPr="7E531AAE">
        <w:rPr>
          <w:sz w:val="22"/>
          <w:szCs w:val="22"/>
        </w:rPr>
        <w:t>What type of work do you do?</w:t>
      </w:r>
    </w:p>
    <w:p w14:paraId="0AFE7DE7" w14:textId="000CDAE4" w:rsidR="453D4806" w:rsidRDefault="453D4806" w:rsidP="7E531AAE">
      <w:pPr>
        <w:pStyle w:val="ListParagraph"/>
        <w:numPr>
          <w:ilvl w:val="0"/>
          <w:numId w:val="3"/>
        </w:numPr>
        <w:rPr>
          <w:sz w:val="22"/>
          <w:szCs w:val="22"/>
        </w:rPr>
      </w:pPr>
      <w:r w:rsidRPr="7E531AAE">
        <w:rPr>
          <w:sz w:val="22"/>
          <w:szCs w:val="22"/>
        </w:rPr>
        <w:t>How long have you been doing this type of work?</w:t>
      </w:r>
    </w:p>
    <w:p w14:paraId="4F55760C" w14:textId="08CE3B94" w:rsidR="002E40E0" w:rsidRPr="00B46F9F" w:rsidRDefault="00B46F9F" w:rsidP="00B46F9F">
      <w:pPr>
        <w:pStyle w:val="ListParagraph"/>
        <w:numPr>
          <w:ilvl w:val="0"/>
          <w:numId w:val="3"/>
        </w:numPr>
        <w:rPr>
          <w:sz w:val="22"/>
          <w:szCs w:val="22"/>
        </w:rPr>
      </w:pPr>
      <w:r w:rsidRPr="7E531AAE">
        <w:rPr>
          <w:sz w:val="22"/>
          <w:szCs w:val="22"/>
        </w:rPr>
        <w:t>Can you please describe to me what you do to provide care, treatment, or counsel to people receiving methadone t</w:t>
      </w:r>
      <w:r w:rsidR="64D0EF4E" w:rsidRPr="7E531AAE">
        <w:rPr>
          <w:sz w:val="22"/>
          <w:szCs w:val="22"/>
        </w:rPr>
        <w:t>reatment</w:t>
      </w:r>
      <w:r w:rsidRPr="7E531AAE">
        <w:rPr>
          <w:sz w:val="22"/>
          <w:szCs w:val="22"/>
        </w:rPr>
        <w:t>?</w:t>
      </w:r>
    </w:p>
    <w:p w14:paraId="22200003" w14:textId="77777777" w:rsidR="00CF4EE5" w:rsidRPr="00163BCE" w:rsidRDefault="00CF4EE5">
      <w:pPr>
        <w:rPr>
          <w:b/>
          <w:bCs/>
          <w:sz w:val="22"/>
          <w:szCs w:val="22"/>
        </w:rPr>
      </w:pPr>
    </w:p>
    <w:p w14:paraId="1673D757" w14:textId="63CEE548" w:rsidR="00761AC8" w:rsidRPr="00163BCE" w:rsidRDefault="00B46F9F">
      <w:pPr>
        <w:rPr>
          <w:b/>
          <w:bCs/>
          <w:sz w:val="22"/>
          <w:szCs w:val="22"/>
        </w:rPr>
      </w:pPr>
      <w:r w:rsidRPr="576D0B01">
        <w:rPr>
          <w:b/>
          <w:bCs/>
          <w:sz w:val="22"/>
          <w:szCs w:val="22"/>
        </w:rPr>
        <w:t>Intervention Components</w:t>
      </w:r>
    </w:p>
    <w:p w14:paraId="7978544D" w14:textId="1B2182F3" w:rsidR="002E761A" w:rsidRDefault="00B46F9F" w:rsidP="003F387B">
      <w:pPr>
        <w:rPr>
          <w:sz w:val="22"/>
          <w:szCs w:val="22"/>
        </w:rPr>
      </w:pPr>
      <w:r w:rsidRPr="4495BB3F">
        <w:rPr>
          <w:sz w:val="22"/>
          <w:szCs w:val="22"/>
        </w:rPr>
        <w:t xml:space="preserve">I would like to ask you about your thoughts on a program we are hoping to </w:t>
      </w:r>
      <w:r w:rsidR="003F387B" w:rsidRPr="4495BB3F">
        <w:rPr>
          <w:sz w:val="22"/>
          <w:szCs w:val="22"/>
        </w:rPr>
        <w:t>try</w:t>
      </w:r>
      <w:r w:rsidRPr="4495BB3F">
        <w:rPr>
          <w:sz w:val="22"/>
          <w:szCs w:val="22"/>
        </w:rPr>
        <w:t xml:space="preserve"> </w:t>
      </w:r>
      <w:r w:rsidR="003F387B" w:rsidRPr="4495BB3F">
        <w:rPr>
          <w:sz w:val="22"/>
          <w:szCs w:val="22"/>
        </w:rPr>
        <w:t>with</w:t>
      </w:r>
      <w:r w:rsidRPr="4495BB3F">
        <w:rPr>
          <w:sz w:val="22"/>
          <w:szCs w:val="22"/>
        </w:rPr>
        <w:t xml:space="preserve"> people who receive methadone treatment. The idea to try out this program came from interviews we did in the past with people receiving methadone where we heard from them about their needs and the things that might help them stay in methadone treatment. </w:t>
      </w:r>
      <w:r w:rsidR="003F387B" w:rsidRPr="4495BB3F">
        <w:rPr>
          <w:sz w:val="22"/>
          <w:szCs w:val="22"/>
        </w:rPr>
        <w:t xml:space="preserve">The program we would like to get your thoughts on and try is based on the idea that people who use </w:t>
      </w:r>
      <w:r w:rsidR="007D72C3">
        <w:rPr>
          <w:sz w:val="22"/>
          <w:szCs w:val="22"/>
        </w:rPr>
        <w:t>illicit</w:t>
      </w:r>
      <w:r w:rsidR="003F387B" w:rsidRPr="4495BB3F">
        <w:rPr>
          <w:sz w:val="22"/>
          <w:szCs w:val="22"/>
        </w:rPr>
        <w:t xml:space="preserve"> need support to change their drug use habits and close friends and family</w:t>
      </w:r>
      <w:r w:rsidR="006F7737" w:rsidRPr="4495BB3F">
        <w:rPr>
          <w:sz w:val="22"/>
          <w:szCs w:val="22"/>
        </w:rPr>
        <w:t xml:space="preserve">, whom I will call social supporters, </w:t>
      </w:r>
      <w:r w:rsidR="003F387B" w:rsidRPr="4495BB3F">
        <w:rPr>
          <w:sz w:val="22"/>
          <w:szCs w:val="22"/>
        </w:rPr>
        <w:t xml:space="preserve">are an important part of the support and treatment process.  </w:t>
      </w:r>
      <w:r w:rsidR="00CB7FA9" w:rsidRPr="4495BB3F">
        <w:rPr>
          <w:sz w:val="22"/>
          <w:szCs w:val="22"/>
        </w:rPr>
        <w:t>This program has different activities</w:t>
      </w:r>
      <w:r w:rsidR="00CD5611" w:rsidRPr="4495BB3F">
        <w:rPr>
          <w:sz w:val="22"/>
          <w:szCs w:val="22"/>
        </w:rPr>
        <w:t xml:space="preserve"> which would be done with participants in four different meetings. </w:t>
      </w:r>
      <w:r w:rsidR="00CB7FA9" w:rsidRPr="4495BB3F">
        <w:rPr>
          <w:sz w:val="22"/>
          <w:szCs w:val="22"/>
        </w:rPr>
        <w:t>I would like to hear your thoughts about these activities.</w:t>
      </w:r>
      <w:r w:rsidR="00642DE2" w:rsidRPr="4495BB3F">
        <w:rPr>
          <w:sz w:val="22"/>
          <w:szCs w:val="22"/>
        </w:rPr>
        <w:t xml:space="preserve"> I will start with the social network mapping session. </w:t>
      </w:r>
    </w:p>
    <w:p w14:paraId="799B7EA5" w14:textId="77777777" w:rsidR="002E761A" w:rsidRDefault="002E761A" w:rsidP="003F387B">
      <w:pPr>
        <w:rPr>
          <w:sz w:val="22"/>
          <w:szCs w:val="22"/>
        </w:rPr>
      </w:pPr>
    </w:p>
    <w:p w14:paraId="294B6486" w14:textId="19319CF1" w:rsidR="003F387B" w:rsidRDefault="002E761A" w:rsidP="003F387B">
      <w:pPr>
        <w:rPr>
          <w:sz w:val="22"/>
          <w:szCs w:val="22"/>
        </w:rPr>
      </w:pPr>
      <w:r>
        <w:rPr>
          <w:i/>
          <w:iCs/>
          <w:sz w:val="22"/>
          <w:szCs w:val="22"/>
        </w:rPr>
        <w:t>Social Network Mapping</w:t>
      </w:r>
      <w:r w:rsidR="00CB7FA9">
        <w:rPr>
          <w:sz w:val="22"/>
          <w:szCs w:val="22"/>
        </w:rPr>
        <w:t xml:space="preserve"> </w:t>
      </w:r>
    </w:p>
    <w:p w14:paraId="19EC6858" w14:textId="0C646EFD" w:rsidR="00CB7FA9" w:rsidRDefault="00CB7FA9" w:rsidP="003F387B">
      <w:pPr>
        <w:rPr>
          <w:sz w:val="22"/>
          <w:szCs w:val="22"/>
        </w:rPr>
      </w:pPr>
    </w:p>
    <w:p w14:paraId="623FD783" w14:textId="060B4FFD" w:rsidR="002E761A" w:rsidRDefault="002E761A" w:rsidP="002E761A">
      <w:pPr>
        <w:pStyle w:val="ListParagraph"/>
        <w:numPr>
          <w:ilvl w:val="0"/>
          <w:numId w:val="8"/>
        </w:numPr>
        <w:rPr>
          <w:sz w:val="22"/>
          <w:szCs w:val="22"/>
        </w:rPr>
      </w:pPr>
      <w:r w:rsidRPr="576D0B01">
        <w:rPr>
          <w:sz w:val="22"/>
          <w:szCs w:val="22"/>
        </w:rPr>
        <w:t xml:space="preserve">The first part of the program asks people on methadone treatment </w:t>
      </w:r>
      <w:r w:rsidR="08F288B2" w:rsidRPr="576D0B01">
        <w:rPr>
          <w:sz w:val="22"/>
          <w:szCs w:val="22"/>
        </w:rPr>
        <w:t>to think</w:t>
      </w:r>
      <w:r w:rsidRPr="576D0B01">
        <w:rPr>
          <w:sz w:val="22"/>
          <w:szCs w:val="22"/>
        </w:rPr>
        <w:t xml:space="preserve"> about </w:t>
      </w:r>
      <w:r w:rsidR="006F7737" w:rsidRPr="576D0B01">
        <w:rPr>
          <w:sz w:val="22"/>
          <w:szCs w:val="22"/>
        </w:rPr>
        <w:t>the</w:t>
      </w:r>
      <w:r w:rsidRPr="576D0B01">
        <w:rPr>
          <w:sz w:val="22"/>
          <w:szCs w:val="22"/>
        </w:rPr>
        <w:t xml:space="preserve"> people in their life and write them down or draw them out on a piece of paper</w:t>
      </w:r>
      <w:r w:rsidR="006F7737" w:rsidRPr="576D0B01">
        <w:rPr>
          <w:sz w:val="22"/>
          <w:szCs w:val="22"/>
        </w:rPr>
        <w:t>, noting what role they have and why type(s) of support they provide</w:t>
      </w:r>
      <w:r w:rsidRPr="576D0B01">
        <w:rPr>
          <w:sz w:val="22"/>
          <w:szCs w:val="22"/>
        </w:rPr>
        <w:t xml:space="preserve">. </w:t>
      </w:r>
      <w:r w:rsidR="2E4FC30A" w:rsidRPr="576D0B01">
        <w:rPr>
          <w:sz w:val="22"/>
          <w:szCs w:val="22"/>
        </w:rPr>
        <w:t xml:space="preserve">[Show example drawing]. </w:t>
      </w:r>
      <w:r w:rsidRPr="576D0B01">
        <w:rPr>
          <w:sz w:val="22"/>
          <w:szCs w:val="22"/>
        </w:rPr>
        <w:t>The idea is to help the person on treatment identify people in their life who may be best to help support them in their treatment</w:t>
      </w:r>
      <w:r w:rsidR="00642DE2" w:rsidRPr="576D0B01">
        <w:rPr>
          <w:sz w:val="22"/>
          <w:szCs w:val="22"/>
        </w:rPr>
        <w:t xml:space="preserve"> and that these people would then attend each</w:t>
      </w:r>
      <w:r w:rsidR="008C04AA" w:rsidRPr="576D0B01">
        <w:rPr>
          <w:sz w:val="22"/>
          <w:szCs w:val="22"/>
        </w:rPr>
        <w:t xml:space="preserve"> of the remaining three</w:t>
      </w:r>
      <w:r w:rsidR="00642DE2" w:rsidRPr="576D0B01">
        <w:rPr>
          <w:sz w:val="22"/>
          <w:szCs w:val="22"/>
        </w:rPr>
        <w:t xml:space="preserve"> program </w:t>
      </w:r>
      <w:r w:rsidR="58A67711" w:rsidRPr="576D0B01">
        <w:rPr>
          <w:sz w:val="22"/>
          <w:szCs w:val="22"/>
        </w:rPr>
        <w:t>sessions</w:t>
      </w:r>
      <w:r w:rsidR="00642DE2" w:rsidRPr="576D0B01">
        <w:rPr>
          <w:sz w:val="22"/>
          <w:szCs w:val="22"/>
        </w:rPr>
        <w:t xml:space="preserve"> with the person on methadone treatment</w:t>
      </w:r>
      <w:r w:rsidRPr="576D0B01">
        <w:rPr>
          <w:sz w:val="22"/>
          <w:szCs w:val="22"/>
        </w:rPr>
        <w:t>. What do you think about this type of activity overall?</w:t>
      </w:r>
    </w:p>
    <w:p w14:paraId="5C6E8939" w14:textId="2D505BB6" w:rsidR="007A2654" w:rsidRDefault="007A2654" w:rsidP="007A2654">
      <w:pPr>
        <w:pStyle w:val="ListParagraph"/>
        <w:ind w:left="1440"/>
        <w:rPr>
          <w:sz w:val="22"/>
          <w:szCs w:val="22"/>
        </w:rPr>
      </w:pPr>
      <w:r>
        <w:rPr>
          <w:sz w:val="22"/>
          <w:szCs w:val="22"/>
        </w:rPr>
        <w:lastRenderedPageBreak/>
        <w:t xml:space="preserve">[Probe]: Please tell me about any concerns you have about this type of activity for people on methadone treatment. </w:t>
      </w:r>
    </w:p>
    <w:p w14:paraId="0843B8F7" w14:textId="20A983E4" w:rsidR="007A2654" w:rsidRPr="007A2654" w:rsidRDefault="007A2654" w:rsidP="007A2654">
      <w:pPr>
        <w:pStyle w:val="ListParagraph"/>
        <w:ind w:left="1440"/>
        <w:rPr>
          <w:sz w:val="22"/>
          <w:szCs w:val="22"/>
        </w:rPr>
      </w:pPr>
      <w:r>
        <w:rPr>
          <w:sz w:val="22"/>
          <w:szCs w:val="22"/>
        </w:rPr>
        <w:t>[Probe]: Please tell me what you think is good about this type of activity for people on methadone treatment.</w:t>
      </w:r>
    </w:p>
    <w:p w14:paraId="0ED380DF" w14:textId="0EE4C048" w:rsidR="002E761A" w:rsidRDefault="002E761A" w:rsidP="002E761A">
      <w:pPr>
        <w:pStyle w:val="ListParagraph"/>
        <w:numPr>
          <w:ilvl w:val="0"/>
          <w:numId w:val="8"/>
        </w:numPr>
        <w:rPr>
          <w:sz w:val="22"/>
          <w:szCs w:val="22"/>
        </w:rPr>
      </w:pPr>
      <w:r w:rsidRPr="576D0B01">
        <w:rPr>
          <w:sz w:val="22"/>
          <w:szCs w:val="22"/>
        </w:rPr>
        <w:t xml:space="preserve">Do you think this could be done in a group of </w:t>
      </w:r>
      <w:r w:rsidR="00E23B17">
        <w:rPr>
          <w:sz w:val="22"/>
          <w:szCs w:val="22"/>
        </w:rPr>
        <w:t>MAT clients</w:t>
      </w:r>
      <w:r w:rsidRPr="576D0B01">
        <w:rPr>
          <w:sz w:val="22"/>
          <w:szCs w:val="22"/>
        </w:rPr>
        <w:t>, or should this be done one-on-one</w:t>
      </w:r>
      <w:r w:rsidR="6518CCA5" w:rsidRPr="576D0B01">
        <w:rPr>
          <w:sz w:val="22"/>
          <w:szCs w:val="22"/>
        </w:rPr>
        <w:t xml:space="preserve"> with just the person receiving methadone treatment, the counsellor, and social supporters? Please tell me why.</w:t>
      </w:r>
    </w:p>
    <w:p w14:paraId="2C0C2A53" w14:textId="079098E2" w:rsidR="002E761A" w:rsidRDefault="002E761A" w:rsidP="6264FCA7">
      <w:pPr>
        <w:pStyle w:val="ListParagraph"/>
        <w:numPr>
          <w:ilvl w:val="0"/>
          <w:numId w:val="8"/>
        </w:numPr>
        <w:rPr>
          <w:sz w:val="22"/>
          <w:szCs w:val="22"/>
        </w:rPr>
      </w:pPr>
      <w:r w:rsidRPr="576D0B01">
        <w:rPr>
          <w:sz w:val="22"/>
          <w:szCs w:val="22"/>
        </w:rPr>
        <w:t xml:space="preserve">Please tell me your thoughts about having </w:t>
      </w:r>
      <w:r w:rsidR="005E2738" w:rsidRPr="576D0B01">
        <w:rPr>
          <w:sz w:val="22"/>
          <w:szCs w:val="22"/>
        </w:rPr>
        <w:t xml:space="preserve">social supporters there during this type of mapping </w:t>
      </w:r>
      <w:r w:rsidR="0E22DFCF" w:rsidRPr="576D0B01">
        <w:rPr>
          <w:sz w:val="22"/>
          <w:szCs w:val="22"/>
        </w:rPr>
        <w:t>activity.</w:t>
      </w:r>
      <w:r w:rsidR="005E2738" w:rsidRPr="576D0B01">
        <w:rPr>
          <w:sz w:val="22"/>
          <w:szCs w:val="22"/>
        </w:rPr>
        <w:t xml:space="preserve"> </w:t>
      </w:r>
      <w:r>
        <w:tab/>
      </w:r>
    </w:p>
    <w:p w14:paraId="3CCE2D2E" w14:textId="6260988A" w:rsidR="5AC94953" w:rsidRDefault="5AC94953" w:rsidP="6264FCA7">
      <w:pPr>
        <w:ind w:left="720" w:firstLine="720"/>
        <w:rPr>
          <w:sz w:val="22"/>
          <w:szCs w:val="22"/>
        </w:rPr>
      </w:pPr>
      <w:r w:rsidRPr="576D0B01">
        <w:rPr>
          <w:sz w:val="22"/>
          <w:szCs w:val="22"/>
        </w:rPr>
        <w:t>[Probe] Do you think supporters should be there or not – why or why not?</w:t>
      </w:r>
    </w:p>
    <w:p w14:paraId="33C53507" w14:textId="5878FB5C" w:rsidR="6264FCA7" w:rsidRDefault="5AC94953" w:rsidP="6264FCA7">
      <w:pPr>
        <w:ind w:left="720" w:firstLine="720"/>
        <w:rPr>
          <w:sz w:val="22"/>
          <w:szCs w:val="22"/>
        </w:rPr>
      </w:pPr>
      <w:r w:rsidRPr="4495BB3F">
        <w:rPr>
          <w:sz w:val="22"/>
          <w:szCs w:val="22"/>
        </w:rPr>
        <w:t xml:space="preserve">[Probe] How many supporters do you think should be there? </w:t>
      </w:r>
    </w:p>
    <w:p w14:paraId="39B8F929" w14:textId="26DB02FD" w:rsidR="005E2738" w:rsidRDefault="006F7737" w:rsidP="005E2738">
      <w:pPr>
        <w:pStyle w:val="ListParagraph"/>
        <w:numPr>
          <w:ilvl w:val="0"/>
          <w:numId w:val="8"/>
        </w:numPr>
        <w:rPr>
          <w:sz w:val="22"/>
          <w:szCs w:val="22"/>
        </w:rPr>
      </w:pPr>
      <w:r w:rsidRPr="576D0B01">
        <w:rPr>
          <w:sz w:val="22"/>
          <w:szCs w:val="22"/>
        </w:rPr>
        <w:t xml:space="preserve">Please describe for me if you think it will be easy or hard for people using methadone to create this type of support drawing. </w:t>
      </w:r>
    </w:p>
    <w:p w14:paraId="3047FFE6" w14:textId="3219A6FF" w:rsidR="006F7737" w:rsidRDefault="006F7737" w:rsidP="00E56B0C">
      <w:pPr>
        <w:pStyle w:val="ListParagraph"/>
        <w:numPr>
          <w:ilvl w:val="0"/>
          <w:numId w:val="8"/>
        </w:numPr>
        <w:rPr>
          <w:sz w:val="22"/>
          <w:szCs w:val="22"/>
        </w:rPr>
      </w:pPr>
      <w:r w:rsidRPr="6264FCA7">
        <w:rPr>
          <w:sz w:val="22"/>
          <w:szCs w:val="22"/>
        </w:rPr>
        <w:t xml:space="preserve">Are there things that would help </w:t>
      </w:r>
      <w:r w:rsidR="00E23B17">
        <w:rPr>
          <w:sz w:val="22"/>
          <w:szCs w:val="22"/>
        </w:rPr>
        <w:t>MAT clients</w:t>
      </w:r>
      <w:r w:rsidRPr="6264FCA7">
        <w:rPr>
          <w:sz w:val="22"/>
          <w:szCs w:val="22"/>
        </w:rPr>
        <w:t xml:space="preserve"> to think about and identify social supporters for this type of activity?</w:t>
      </w:r>
    </w:p>
    <w:p w14:paraId="178A4839" w14:textId="6CEAD376" w:rsidR="00F740C5" w:rsidRDefault="00F740C5" w:rsidP="00E56B0C">
      <w:pPr>
        <w:pStyle w:val="ListParagraph"/>
        <w:numPr>
          <w:ilvl w:val="0"/>
          <w:numId w:val="8"/>
        </w:numPr>
        <w:rPr>
          <w:sz w:val="22"/>
          <w:szCs w:val="22"/>
        </w:rPr>
      </w:pPr>
      <w:r w:rsidRPr="576D0B01">
        <w:rPr>
          <w:sz w:val="22"/>
          <w:szCs w:val="22"/>
        </w:rPr>
        <w:t>On</w:t>
      </w:r>
      <w:r w:rsidR="008C04AA" w:rsidRPr="576D0B01">
        <w:rPr>
          <w:sz w:val="22"/>
          <w:szCs w:val="22"/>
        </w:rPr>
        <w:t>c</w:t>
      </w:r>
      <w:r w:rsidRPr="576D0B01">
        <w:rPr>
          <w:sz w:val="22"/>
          <w:szCs w:val="22"/>
        </w:rPr>
        <w:t>e social supporters are identified, can you tell me your thoughts about how to invite them to be involved in the program?</w:t>
      </w:r>
      <w:r>
        <w:tab/>
      </w:r>
    </w:p>
    <w:p w14:paraId="61FFBD88" w14:textId="64D8D28A" w:rsidR="00F740C5" w:rsidRDefault="00F740C5" w:rsidP="00F740C5">
      <w:pPr>
        <w:pStyle w:val="ListParagraph"/>
        <w:ind w:left="1440"/>
        <w:rPr>
          <w:sz w:val="22"/>
          <w:szCs w:val="22"/>
        </w:rPr>
      </w:pPr>
      <w:r>
        <w:rPr>
          <w:sz w:val="22"/>
          <w:szCs w:val="22"/>
        </w:rPr>
        <w:t>[Probe]: Who should invite the social supporters to participate in the program and why?</w:t>
      </w:r>
    </w:p>
    <w:p w14:paraId="0D3867A3" w14:textId="3D4B0C00" w:rsidR="00F740C5" w:rsidRDefault="00F740C5" w:rsidP="00F740C5">
      <w:pPr>
        <w:pStyle w:val="ListParagraph"/>
        <w:ind w:left="1440"/>
        <w:rPr>
          <w:sz w:val="22"/>
          <w:szCs w:val="22"/>
        </w:rPr>
      </w:pPr>
      <w:r>
        <w:rPr>
          <w:sz w:val="22"/>
          <w:szCs w:val="22"/>
        </w:rPr>
        <w:t>[Probe]: What type of information might be useful to social supporters to help them decided whether to participate in the program?</w:t>
      </w:r>
    </w:p>
    <w:p w14:paraId="78804EF3" w14:textId="77777777" w:rsidR="00890ECB" w:rsidRPr="00E42341" w:rsidRDefault="00890ECB" w:rsidP="00E42341">
      <w:pPr>
        <w:ind w:left="360"/>
        <w:rPr>
          <w:sz w:val="22"/>
          <w:szCs w:val="22"/>
        </w:rPr>
      </w:pPr>
    </w:p>
    <w:p w14:paraId="3C4705D7" w14:textId="77777777" w:rsidR="006F7737" w:rsidRPr="006F7737" w:rsidRDefault="006F7737" w:rsidP="006F7737">
      <w:pPr>
        <w:rPr>
          <w:sz w:val="22"/>
          <w:szCs w:val="22"/>
        </w:rPr>
      </w:pPr>
    </w:p>
    <w:p w14:paraId="43C8EEAB" w14:textId="57A85ED4" w:rsidR="00E42341" w:rsidRDefault="00E42341" w:rsidP="00E42341">
      <w:pPr>
        <w:rPr>
          <w:i/>
          <w:iCs/>
          <w:sz w:val="22"/>
          <w:szCs w:val="22"/>
        </w:rPr>
      </w:pPr>
      <w:r w:rsidRPr="576D0B01">
        <w:rPr>
          <w:i/>
          <w:iCs/>
          <w:sz w:val="22"/>
          <w:szCs w:val="22"/>
        </w:rPr>
        <w:t>Goal Setting</w:t>
      </w:r>
    </w:p>
    <w:p w14:paraId="714ACAFF" w14:textId="0F0B9215" w:rsidR="006F1A08" w:rsidRDefault="006F1A08" w:rsidP="00E42341">
      <w:pPr>
        <w:rPr>
          <w:sz w:val="22"/>
          <w:szCs w:val="22"/>
        </w:rPr>
      </w:pPr>
    </w:p>
    <w:p w14:paraId="49EFEC78" w14:textId="37477832" w:rsidR="00F740C5" w:rsidRDefault="00F740C5" w:rsidP="00B97684">
      <w:pPr>
        <w:pStyle w:val="ListParagraph"/>
        <w:numPr>
          <w:ilvl w:val="0"/>
          <w:numId w:val="8"/>
        </w:numPr>
        <w:rPr>
          <w:sz w:val="22"/>
          <w:szCs w:val="22"/>
        </w:rPr>
      </w:pPr>
      <w:r w:rsidRPr="576D0B01">
        <w:rPr>
          <w:sz w:val="22"/>
          <w:szCs w:val="22"/>
        </w:rPr>
        <w:t xml:space="preserve">The second part of the program </w:t>
      </w:r>
      <w:r w:rsidR="007376A7" w:rsidRPr="576D0B01">
        <w:rPr>
          <w:sz w:val="22"/>
          <w:szCs w:val="22"/>
        </w:rPr>
        <w:t xml:space="preserve">is focused on setting goals around </w:t>
      </w:r>
      <w:r w:rsidR="00390822" w:rsidRPr="576D0B01">
        <w:rPr>
          <w:sz w:val="22"/>
          <w:szCs w:val="22"/>
        </w:rPr>
        <w:t xml:space="preserve">plans to reduce or abstain from drug and alcohol use, maintain </w:t>
      </w:r>
      <w:r w:rsidR="29A01619" w:rsidRPr="576D0B01">
        <w:rPr>
          <w:sz w:val="22"/>
          <w:szCs w:val="22"/>
        </w:rPr>
        <w:t>treatment,</w:t>
      </w:r>
      <w:r w:rsidR="00390822" w:rsidRPr="576D0B01">
        <w:rPr>
          <w:sz w:val="22"/>
          <w:szCs w:val="22"/>
        </w:rPr>
        <w:t xml:space="preserve"> and build participant confidence to stick to their treatment plan with the assistance of social supporters. What do you think about this type of activity overall?</w:t>
      </w:r>
    </w:p>
    <w:p w14:paraId="650D098B" w14:textId="77777777" w:rsidR="00390822" w:rsidRDefault="00390822" w:rsidP="00390822">
      <w:pPr>
        <w:pStyle w:val="ListParagraph"/>
        <w:rPr>
          <w:sz w:val="22"/>
          <w:szCs w:val="22"/>
        </w:rPr>
      </w:pPr>
      <w:r>
        <w:rPr>
          <w:sz w:val="22"/>
          <w:szCs w:val="22"/>
        </w:rPr>
        <w:t xml:space="preserve">[Probe]: Please tell me about any concerns you have about this type of activity for people on methadone treatment. </w:t>
      </w:r>
    </w:p>
    <w:p w14:paraId="4033FFB3" w14:textId="77777777" w:rsidR="00390822" w:rsidRPr="007A2654" w:rsidRDefault="00390822" w:rsidP="00390822">
      <w:pPr>
        <w:pStyle w:val="ListParagraph"/>
        <w:rPr>
          <w:sz w:val="22"/>
          <w:szCs w:val="22"/>
        </w:rPr>
      </w:pPr>
      <w:r>
        <w:rPr>
          <w:sz w:val="22"/>
          <w:szCs w:val="22"/>
        </w:rPr>
        <w:t>[Probe]: Please tell me what you think is good about this type of activity for people on methadone treatment.</w:t>
      </w:r>
    </w:p>
    <w:p w14:paraId="6773EB0C" w14:textId="7150CDBE" w:rsidR="00390822" w:rsidRDefault="00390822" w:rsidP="00B97684">
      <w:pPr>
        <w:pStyle w:val="ListParagraph"/>
        <w:numPr>
          <w:ilvl w:val="0"/>
          <w:numId w:val="8"/>
        </w:numPr>
        <w:rPr>
          <w:sz w:val="22"/>
          <w:szCs w:val="22"/>
        </w:rPr>
      </w:pPr>
      <w:r w:rsidRPr="576D0B01">
        <w:rPr>
          <w:sz w:val="22"/>
          <w:szCs w:val="22"/>
        </w:rPr>
        <w:t>How do you think social supporters can be involved in goal setting?</w:t>
      </w:r>
    </w:p>
    <w:p w14:paraId="286843E0" w14:textId="1ED80961" w:rsidR="5627D57C" w:rsidRDefault="5627D57C" w:rsidP="576D0B01">
      <w:pPr>
        <w:pStyle w:val="ListParagraph"/>
        <w:numPr>
          <w:ilvl w:val="0"/>
          <w:numId w:val="8"/>
        </w:numPr>
        <w:rPr>
          <w:rFonts w:eastAsiaTheme="minorEastAsia"/>
          <w:sz w:val="22"/>
          <w:szCs w:val="22"/>
        </w:rPr>
      </w:pPr>
      <w:r w:rsidRPr="576D0B01">
        <w:rPr>
          <w:sz w:val="22"/>
          <w:szCs w:val="22"/>
        </w:rPr>
        <w:t xml:space="preserve">Do you think this could be done in a group of </w:t>
      </w:r>
      <w:r w:rsidR="00E23B17">
        <w:rPr>
          <w:sz w:val="22"/>
          <w:szCs w:val="22"/>
        </w:rPr>
        <w:t>MAT clients</w:t>
      </w:r>
      <w:r w:rsidRPr="576D0B01">
        <w:rPr>
          <w:sz w:val="22"/>
          <w:szCs w:val="22"/>
        </w:rPr>
        <w:t>, or should this be done one-on-one with just the person receiving methadone treatment, the counsellor, and social supporters? Please tell me why.</w:t>
      </w:r>
    </w:p>
    <w:p w14:paraId="7E7E2CD7" w14:textId="5307C5B3" w:rsidR="00390822" w:rsidRDefault="00390822" w:rsidP="00B97684">
      <w:pPr>
        <w:pStyle w:val="ListParagraph"/>
        <w:numPr>
          <w:ilvl w:val="0"/>
          <w:numId w:val="8"/>
        </w:numPr>
        <w:rPr>
          <w:sz w:val="22"/>
          <w:szCs w:val="22"/>
        </w:rPr>
      </w:pPr>
      <w:r w:rsidRPr="576D0B01">
        <w:rPr>
          <w:sz w:val="22"/>
          <w:szCs w:val="22"/>
        </w:rPr>
        <w:t xml:space="preserve">Do you think goal setting should be focused on </w:t>
      </w:r>
      <w:r w:rsidR="0076582E" w:rsidRPr="576D0B01">
        <w:rPr>
          <w:sz w:val="22"/>
          <w:szCs w:val="22"/>
        </w:rPr>
        <w:t>completely stopping</w:t>
      </w:r>
      <w:r w:rsidRPr="576D0B01">
        <w:rPr>
          <w:sz w:val="22"/>
          <w:szCs w:val="22"/>
        </w:rPr>
        <w:t xml:space="preserve"> </w:t>
      </w:r>
      <w:r w:rsidR="00D06130" w:rsidRPr="576D0B01">
        <w:rPr>
          <w:sz w:val="22"/>
          <w:szCs w:val="22"/>
        </w:rPr>
        <w:t>use of</w:t>
      </w:r>
      <w:r w:rsidRPr="576D0B01">
        <w:rPr>
          <w:sz w:val="22"/>
          <w:szCs w:val="22"/>
        </w:rPr>
        <w:t xml:space="preserve"> </w:t>
      </w:r>
      <w:r w:rsidR="007D72C3">
        <w:rPr>
          <w:sz w:val="22"/>
          <w:szCs w:val="22"/>
        </w:rPr>
        <w:t>illicit</w:t>
      </w:r>
      <w:r w:rsidRPr="576D0B01">
        <w:rPr>
          <w:sz w:val="22"/>
          <w:szCs w:val="22"/>
        </w:rPr>
        <w:t xml:space="preserve"> or alcohol, or </w:t>
      </w:r>
      <w:r w:rsidR="0076582E" w:rsidRPr="576D0B01">
        <w:rPr>
          <w:sz w:val="22"/>
          <w:szCs w:val="22"/>
        </w:rPr>
        <w:t>reducing drug and alcohol use to help with</w:t>
      </w:r>
      <w:r w:rsidR="00D06130" w:rsidRPr="576D0B01">
        <w:rPr>
          <w:sz w:val="22"/>
          <w:szCs w:val="22"/>
        </w:rPr>
        <w:t xml:space="preserve"> methadone</w:t>
      </w:r>
      <w:r w:rsidR="0076582E" w:rsidRPr="576D0B01">
        <w:rPr>
          <w:sz w:val="22"/>
          <w:szCs w:val="22"/>
        </w:rPr>
        <w:t xml:space="preserve"> treatment goals, and why?</w:t>
      </w:r>
    </w:p>
    <w:p w14:paraId="18B0F4BC" w14:textId="1FAE3D6E" w:rsidR="00AB3B51" w:rsidRDefault="00AB3B51" w:rsidP="00AB3B51">
      <w:pPr>
        <w:rPr>
          <w:sz w:val="22"/>
          <w:szCs w:val="22"/>
        </w:rPr>
      </w:pPr>
    </w:p>
    <w:p w14:paraId="7A77749B" w14:textId="3C5D6916" w:rsidR="00AB3B51" w:rsidRDefault="00497F49" w:rsidP="00AB3B51">
      <w:pPr>
        <w:rPr>
          <w:i/>
          <w:iCs/>
          <w:sz w:val="22"/>
          <w:szCs w:val="22"/>
        </w:rPr>
      </w:pPr>
      <w:r>
        <w:rPr>
          <w:i/>
          <w:iCs/>
          <w:sz w:val="22"/>
          <w:szCs w:val="22"/>
        </w:rPr>
        <w:t>Developing Coping Skill</w:t>
      </w:r>
      <w:r w:rsidR="00061B27">
        <w:rPr>
          <w:i/>
          <w:iCs/>
          <w:sz w:val="22"/>
          <w:szCs w:val="22"/>
        </w:rPr>
        <w:t>s</w:t>
      </w:r>
    </w:p>
    <w:p w14:paraId="66954117" w14:textId="06EEEFDE" w:rsidR="00E55EAF" w:rsidRDefault="00E55EAF" w:rsidP="00AB3B51">
      <w:pPr>
        <w:rPr>
          <w:i/>
          <w:iCs/>
          <w:sz w:val="22"/>
          <w:szCs w:val="22"/>
        </w:rPr>
      </w:pPr>
    </w:p>
    <w:p w14:paraId="1774C954" w14:textId="5C713C62" w:rsidR="00E55EAF" w:rsidRDefault="00E55EAF" w:rsidP="576D0B01">
      <w:pPr>
        <w:pStyle w:val="ListParagraph"/>
        <w:numPr>
          <w:ilvl w:val="0"/>
          <w:numId w:val="8"/>
        </w:numPr>
        <w:rPr>
          <w:rFonts w:eastAsiaTheme="minorEastAsia"/>
          <w:sz w:val="22"/>
          <w:szCs w:val="22"/>
        </w:rPr>
      </w:pPr>
      <w:r w:rsidRPr="576D0B01">
        <w:rPr>
          <w:sz w:val="22"/>
          <w:szCs w:val="22"/>
        </w:rPr>
        <w:t xml:space="preserve">The third part of the program is focused on developing coping skills to deal with </w:t>
      </w:r>
      <w:r w:rsidR="58436D3A" w:rsidRPr="576D0B01">
        <w:rPr>
          <w:sz w:val="22"/>
          <w:szCs w:val="22"/>
        </w:rPr>
        <w:t>high-risk</w:t>
      </w:r>
      <w:r w:rsidRPr="576D0B01">
        <w:rPr>
          <w:sz w:val="22"/>
          <w:szCs w:val="22"/>
        </w:rPr>
        <w:t xml:space="preserve"> situations where an individual may be likely to use </w:t>
      </w:r>
      <w:r w:rsidR="007D72C3">
        <w:rPr>
          <w:sz w:val="22"/>
          <w:szCs w:val="22"/>
        </w:rPr>
        <w:t>illicit</w:t>
      </w:r>
      <w:r w:rsidRPr="576D0B01">
        <w:rPr>
          <w:sz w:val="22"/>
          <w:szCs w:val="22"/>
        </w:rPr>
        <w:t xml:space="preserve">. This part of the program focuses on participants listing these </w:t>
      </w:r>
      <w:r w:rsidR="08E80B61" w:rsidRPr="576D0B01">
        <w:rPr>
          <w:sz w:val="22"/>
          <w:szCs w:val="22"/>
        </w:rPr>
        <w:t>high-risk</w:t>
      </w:r>
      <w:r w:rsidRPr="576D0B01">
        <w:rPr>
          <w:sz w:val="22"/>
          <w:szCs w:val="22"/>
        </w:rPr>
        <w:t xml:space="preserve"> situations in their lives and together with their social supporters</w:t>
      </w:r>
      <w:r w:rsidR="008D6F13" w:rsidRPr="576D0B01">
        <w:rPr>
          <w:sz w:val="22"/>
          <w:szCs w:val="22"/>
        </w:rPr>
        <w:t xml:space="preserve"> and the program facilitator</w:t>
      </w:r>
      <w:r w:rsidRPr="576D0B01">
        <w:rPr>
          <w:sz w:val="22"/>
          <w:szCs w:val="22"/>
        </w:rPr>
        <w:t xml:space="preserve"> developing strategies to deal with </w:t>
      </w:r>
      <w:r w:rsidR="008D6F13" w:rsidRPr="576D0B01">
        <w:rPr>
          <w:sz w:val="22"/>
          <w:szCs w:val="22"/>
        </w:rPr>
        <w:t>these</w:t>
      </w:r>
      <w:r w:rsidRPr="576D0B01">
        <w:rPr>
          <w:sz w:val="22"/>
          <w:szCs w:val="22"/>
        </w:rPr>
        <w:t xml:space="preserve"> </w:t>
      </w:r>
      <w:r w:rsidR="2FD3954C" w:rsidRPr="576D0B01">
        <w:rPr>
          <w:sz w:val="22"/>
          <w:szCs w:val="22"/>
        </w:rPr>
        <w:t>high-risk</w:t>
      </w:r>
      <w:r w:rsidRPr="576D0B01">
        <w:rPr>
          <w:sz w:val="22"/>
          <w:szCs w:val="22"/>
        </w:rPr>
        <w:t xml:space="preserve"> situations.</w:t>
      </w:r>
      <w:r w:rsidR="2673E774" w:rsidRPr="576D0B01">
        <w:rPr>
          <w:sz w:val="22"/>
          <w:szCs w:val="22"/>
        </w:rPr>
        <w:t xml:space="preserve"> Examples of high-risk situations could include being offered </w:t>
      </w:r>
      <w:r w:rsidR="007D72C3">
        <w:rPr>
          <w:sz w:val="22"/>
          <w:szCs w:val="22"/>
        </w:rPr>
        <w:t>illicit</w:t>
      </w:r>
      <w:r w:rsidR="2673E774" w:rsidRPr="576D0B01">
        <w:rPr>
          <w:sz w:val="22"/>
          <w:szCs w:val="22"/>
        </w:rPr>
        <w:t xml:space="preserve"> or feeling cravings for </w:t>
      </w:r>
      <w:r w:rsidR="007D72C3">
        <w:rPr>
          <w:sz w:val="22"/>
          <w:szCs w:val="22"/>
        </w:rPr>
        <w:t>illicit</w:t>
      </w:r>
      <w:r w:rsidR="2673E774" w:rsidRPr="576D0B01">
        <w:rPr>
          <w:sz w:val="22"/>
          <w:szCs w:val="22"/>
        </w:rPr>
        <w:t xml:space="preserve">. Examples of coping strategies include </w:t>
      </w:r>
      <w:r w:rsidR="35F749D9" w:rsidRPr="576D0B01">
        <w:rPr>
          <w:sz w:val="22"/>
          <w:szCs w:val="22"/>
        </w:rPr>
        <w:t xml:space="preserve">developing skills to refuse </w:t>
      </w:r>
      <w:r w:rsidR="007D72C3">
        <w:rPr>
          <w:sz w:val="22"/>
          <w:szCs w:val="22"/>
        </w:rPr>
        <w:t>illicit</w:t>
      </w:r>
      <w:r w:rsidR="35F749D9" w:rsidRPr="576D0B01">
        <w:rPr>
          <w:sz w:val="22"/>
          <w:szCs w:val="22"/>
        </w:rPr>
        <w:t xml:space="preserve"> or developing </w:t>
      </w:r>
      <w:r w:rsidR="35F749D9" w:rsidRPr="576D0B01">
        <w:rPr>
          <w:sz w:val="22"/>
          <w:szCs w:val="22"/>
        </w:rPr>
        <w:lastRenderedPageBreak/>
        <w:t>skills to understand and address drug cravings.</w:t>
      </w:r>
      <w:r w:rsidR="2673E774" w:rsidRPr="576D0B01">
        <w:rPr>
          <w:sz w:val="22"/>
          <w:szCs w:val="22"/>
        </w:rPr>
        <w:t xml:space="preserve"> </w:t>
      </w:r>
      <w:r w:rsidRPr="576D0B01">
        <w:rPr>
          <w:sz w:val="22"/>
          <w:szCs w:val="22"/>
        </w:rPr>
        <w:t>What do you think about this type of activity overall?</w:t>
      </w:r>
    </w:p>
    <w:p w14:paraId="4F724DA8" w14:textId="77777777" w:rsidR="00E55EAF" w:rsidRDefault="00E55EAF" w:rsidP="00E55EAF">
      <w:pPr>
        <w:pStyle w:val="ListParagraph"/>
        <w:rPr>
          <w:sz w:val="22"/>
          <w:szCs w:val="22"/>
        </w:rPr>
      </w:pPr>
      <w:r>
        <w:rPr>
          <w:sz w:val="22"/>
          <w:szCs w:val="22"/>
        </w:rPr>
        <w:t xml:space="preserve">[Probe]: Please tell me about any concerns you have about this type of activity for people on methadone treatment. </w:t>
      </w:r>
    </w:p>
    <w:p w14:paraId="48C1D76D" w14:textId="3E318342" w:rsidR="00E55EAF" w:rsidRPr="00314AE4" w:rsidRDefault="00E55EAF" w:rsidP="00314AE4">
      <w:pPr>
        <w:pStyle w:val="ListParagraph"/>
        <w:rPr>
          <w:sz w:val="22"/>
          <w:szCs w:val="22"/>
        </w:rPr>
      </w:pPr>
      <w:r w:rsidRPr="576D0B01">
        <w:rPr>
          <w:sz w:val="22"/>
          <w:szCs w:val="22"/>
        </w:rPr>
        <w:t>[Probe]: Please tell me what you think is good about this type of activity for people on methadone treatment.</w:t>
      </w:r>
    </w:p>
    <w:p w14:paraId="53360A82" w14:textId="6A0CEB54" w:rsidR="002E761A" w:rsidRDefault="617E5781" w:rsidP="576D0B01">
      <w:pPr>
        <w:pStyle w:val="ListParagraph"/>
        <w:numPr>
          <w:ilvl w:val="0"/>
          <w:numId w:val="8"/>
        </w:numPr>
        <w:rPr>
          <w:sz w:val="22"/>
          <w:szCs w:val="22"/>
        </w:rPr>
      </w:pPr>
      <w:r w:rsidRPr="576D0B01">
        <w:rPr>
          <w:sz w:val="22"/>
          <w:szCs w:val="22"/>
        </w:rPr>
        <w:t xml:space="preserve">Do you think this could be done in a group of </w:t>
      </w:r>
      <w:r w:rsidR="00E23B17">
        <w:rPr>
          <w:sz w:val="22"/>
          <w:szCs w:val="22"/>
        </w:rPr>
        <w:t>MAT clients</w:t>
      </w:r>
      <w:r w:rsidRPr="576D0B01">
        <w:rPr>
          <w:sz w:val="22"/>
          <w:szCs w:val="22"/>
        </w:rPr>
        <w:t>, or should this be done one-on-one with just the person receiving methadone treatment, the counsellor, and social supporters? Please tell me why.</w:t>
      </w:r>
    </w:p>
    <w:p w14:paraId="4C791305" w14:textId="00D5F19E" w:rsidR="00E55EAF" w:rsidRDefault="00E55EAF" w:rsidP="00B97684">
      <w:pPr>
        <w:pStyle w:val="ListParagraph"/>
        <w:numPr>
          <w:ilvl w:val="0"/>
          <w:numId w:val="8"/>
        </w:numPr>
        <w:rPr>
          <w:sz w:val="22"/>
          <w:szCs w:val="22"/>
        </w:rPr>
      </w:pPr>
      <w:r w:rsidRPr="576D0B01">
        <w:rPr>
          <w:sz w:val="22"/>
          <w:szCs w:val="22"/>
        </w:rPr>
        <w:t xml:space="preserve">From your experience working with </w:t>
      </w:r>
      <w:r w:rsidR="0006367A">
        <w:rPr>
          <w:sz w:val="22"/>
          <w:szCs w:val="22"/>
        </w:rPr>
        <w:t>people</w:t>
      </w:r>
      <w:r w:rsidRPr="576D0B01">
        <w:rPr>
          <w:sz w:val="22"/>
          <w:szCs w:val="22"/>
        </w:rPr>
        <w:t xml:space="preserve"> receiving methadone </w:t>
      </w:r>
      <w:r w:rsidR="00337B77">
        <w:rPr>
          <w:sz w:val="22"/>
          <w:szCs w:val="22"/>
        </w:rPr>
        <w:t>treatment</w:t>
      </w:r>
      <w:r w:rsidRPr="576D0B01">
        <w:rPr>
          <w:sz w:val="22"/>
          <w:szCs w:val="22"/>
        </w:rPr>
        <w:t xml:space="preserve">, </w:t>
      </w:r>
      <w:r w:rsidR="00314AE4" w:rsidRPr="576D0B01">
        <w:rPr>
          <w:sz w:val="22"/>
          <w:szCs w:val="22"/>
        </w:rPr>
        <w:t xml:space="preserve">what are some of the important skills they might need to deal with situations where they may be tempted to use </w:t>
      </w:r>
      <w:r w:rsidR="007D72C3">
        <w:rPr>
          <w:sz w:val="22"/>
          <w:szCs w:val="22"/>
        </w:rPr>
        <w:t>illicit</w:t>
      </w:r>
      <w:r w:rsidR="00314AE4" w:rsidRPr="576D0B01">
        <w:rPr>
          <w:sz w:val="22"/>
          <w:szCs w:val="22"/>
        </w:rPr>
        <w:t>?</w:t>
      </w:r>
    </w:p>
    <w:p w14:paraId="55B78EC1" w14:textId="289515D5" w:rsidR="004110EB" w:rsidRDefault="004110EB" w:rsidP="004110EB">
      <w:pPr>
        <w:rPr>
          <w:sz w:val="22"/>
          <w:szCs w:val="22"/>
        </w:rPr>
      </w:pPr>
    </w:p>
    <w:p w14:paraId="7A734C97" w14:textId="77777777" w:rsidR="004110EB" w:rsidRPr="004110EB" w:rsidRDefault="004110EB" w:rsidP="004110EB">
      <w:pPr>
        <w:rPr>
          <w:sz w:val="22"/>
          <w:szCs w:val="22"/>
        </w:rPr>
      </w:pPr>
    </w:p>
    <w:p w14:paraId="013BBFCB" w14:textId="7E32C8D3" w:rsidR="006F1A08" w:rsidRDefault="004110EB" w:rsidP="00E42341">
      <w:pPr>
        <w:rPr>
          <w:i/>
          <w:iCs/>
          <w:sz w:val="22"/>
          <w:szCs w:val="22"/>
        </w:rPr>
      </w:pPr>
      <w:r>
        <w:rPr>
          <w:i/>
          <w:iCs/>
          <w:sz w:val="22"/>
          <w:szCs w:val="22"/>
        </w:rPr>
        <w:t>Making Lifestyle Changes</w:t>
      </w:r>
    </w:p>
    <w:p w14:paraId="7D4F39AB" w14:textId="63643EFE" w:rsidR="006C0201" w:rsidRDefault="006C0201" w:rsidP="00E42341">
      <w:pPr>
        <w:rPr>
          <w:sz w:val="22"/>
          <w:szCs w:val="22"/>
        </w:rPr>
      </w:pPr>
    </w:p>
    <w:p w14:paraId="17D18971" w14:textId="47BA79FB" w:rsidR="006C0201" w:rsidRDefault="006C0201" w:rsidP="576D0B01">
      <w:pPr>
        <w:pStyle w:val="ListParagraph"/>
        <w:numPr>
          <w:ilvl w:val="0"/>
          <w:numId w:val="8"/>
        </w:numPr>
        <w:rPr>
          <w:rFonts w:eastAsiaTheme="minorEastAsia"/>
          <w:sz w:val="22"/>
          <w:szCs w:val="22"/>
        </w:rPr>
      </w:pPr>
      <w:r w:rsidRPr="576D0B01">
        <w:rPr>
          <w:sz w:val="22"/>
          <w:szCs w:val="22"/>
        </w:rPr>
        <w:t xml:space="preserve">The fourth part of the program is focused on helping individuals receiving methadone </w:t>
      </w:r>
      <w:r w:rsidR="00337B77">
        <w:rPr>
          <w:sz w:val="22"/>
          <w:szCs w:val="22"/>
        </w:rPr>
        <w:t>treatment</w:t>
      </w:r>
      <w:r w:rsidRPr="576D0B01">
        <w:rPr>
          <w:sz w:val="22"/>
          <w:szCs w:val="22"/>
        </w:rPr>
        <w:t xml:space="preserve"> </w:t>
      </w:r>
      <w:r w:rsidR="00642DE2" w:rsidRPr="576D0B01">
        <w:rPr>
          <w:sz w:val="22"/>
          <w:szCs w:val="22"/>
        </w:rPr>
        <w:t xml:space="preserve">make changes to their lifestyle to help support their treatment. This part of the program focuses on having individuals receiving methadone </w:t>
      </w:r>
      <w:r w:rsidR="00337B77">
        <w:rPr>
          <w:sz w:val="22"/>
          <w:szCs w:val="22"/>
        </w:rPr>
        <w:t>treatment</w:t>
      </w:r>
      <w:r w:rsidR="00642DE2" w:rsidRPr="576D0B01">
        <w:rPr>
          <w:sz w:val="22"/>
          <w:szCs w:val="22"/>
        </w:rPr>
        <w:t xml:space="preserve"> and their social supporters discuss and agree on a plan for a </w:t>
      </w:r>
      <w:r w:rsidR="586F426F" w:rsidRPr="576D0B01">
        <w:rPr>
          <w:sz w:val="22"/>
          <w:szCs w:val="22"/>
        </w:rPr>
        <w:t>daily routine</w:t>
      </w:r>
      <w:r w:rsidR="00642DE2" w:rsidRPr="576D0B01">
        <w:rPr>
          <w:sz w:val="22"/>
          <w:szCs w:val="22"/>
        </w:rPr>
        <w:t xml:space="preserve"> as well as identifying activities that are nice</w:t>
      </w:r>
      <w:r w:rsidR="0614FA16" w:rsidRPr="576D0B01">
        <w:rPr>
          <w:sz w:val="22"/>
          <w:szCs w:val="22"/>
        </w:rPr>
        <w:t xml:space="preserve"> or pleasant</w:t>
      </w:r>
      <w:r w:rsidR="00642DE2" w:rsidRPr="576D0B01">
        <w:rPr>
          <w:sz w:val="22"/>
          <w:szCs w:val="22"/>
        </w:rPr>
        <w:t xml:space="preserve"> things to do, with a focus on activities that involve being social with individuals who do not use </w:t>
      </w:r>
      <w:r w:rsidR="007D72C3">
        <w:rPr>
          <w:sz w:val="22"/>
          <w:szCs w:val="22"/>
        </w:rPr>
        <w:t>illicit</w:t>
      </w:r>
      <w:r w:rsidR="00642DE2" w:rsidRPr="576D0B01">
        <w:rPr>
          <w:sz w:val="22"/>
          <w:szCs w:val="22"/>
        </w:rPr>
        <w:t xml:space="preserve"> and are not on methadone </w:t>
      </w:r>
      <w:r w:rsidR="00337B77">
        <w:rPr>
          <w:sz w:val="22"/>
          <w:szCs w:val="22"/>
        </w:rPr>
        <w:t>treatment</w:t>
      </w:r>
      <w:r w:rsidR="00642DE2" w:rsidRPr="576D0B01">
        <w:rPr>
          <w:sz w:val="22"/>
          <w:szCs w:val="22"/>
        </w:rPr>
        <w:t>. What do you think about this type of activity overall?</w:t>
      </w:r>
    </w:p>
    <w:p w14:paraId="49FDA51D" w14:textId="48106419" w:rsidR="00642DE2" w:rsidRDefault="00642DE2" w:rsidP="00642DE2">
      <w:pPr>
        <w:pStyle w:val="ListParagraph"/>
        <w:rPr>
          <w:sz w:val="22"/>
          <w:szCs w:val="22"/>
        </w:rPr>
      </w:pPr>
      <w:r>
        <w:rPr>
          <w:sz w:val="22"/>
          <w:szCs w:val="22"/>
        </w:rPr>
        <w:t xml:space="preserve">[Probe]: Please tell me about any concerns you have about this type of activity for people on methadone treatment. </w:t>
      </w:r>
    </w:p>
    <w:p w14:paraId="29CE3E46" w14:textId="1C4E6ADC" w:rsidR="00642DE2" w:rsidRDefault="00642DE2" w:rsidP="4670892A">
      <w:pPr>
        <w:pStyle w:val="ListParagraph"/>
        <w:rPr>
          <w:sz w:val="22"/>
          <w:szCs w:val="22"/>
        </w:rPr>
      </w:pPr>
      <w:r w:rsidRPr="4670892A">
        <w:rPr>
          <w:sz w:val="22"/>
          <w:szCs w:val="22"/>
        </w:rPr>
        <w:t>[Probe]: Please tell me what you think is good about this type of activity for people on methadone treatment.</w:t>
      </w:r>
    </w:p>
    <w:p w14:paraId="0933E785" w14:textId="3FB3BC0E" w:rsidR="00CE2B9D" w:rsidRPr="006C0201" w:rsidRDefault="00CE2B9D" w:rsidP="006C0201">
      <w:pPr>
        <w:pStyle w:val="ListParagraph"/>
        <w:numPr>
          <w:ilvl w:val="0"/>
          <w:numId w:val="8"/>
        </w:numPr>
        <w:rPr>
          <w:sz w:val="22"/>
          <w:szCs w:val="22"/>
        </w:rPr>
      </w:pPr>
      <w:r w:rsidRPr="576D0B01">
        <w:rPr>
          <w:sz w:val="22"/>
          <w:szCs w:val="22"/>
        </w:rPr>
        <w:t xml:space="preserve">Do you think it would be easy or hard for </w:t>
      </w:r>
      <w:r w:rsidR="0006367A">
        <w:rPr>
          <w:sz w:val="22"/>
          <w:szCs w:val="22"/>
        </w:rPr>
        <w:t>MAT clients</w:t>
      </w:r>
      <w:r w:rsidRPr="576D0B01">
        <w:rPr>
          <w:sz w:val="22"/>
          <w:szCs w:val="22"/>
        </w:rPr>
        <w:t xml:space="preserve"> to come up with a daily routine and nice activities to do, and why?</w:t>
      </w:r>
    </w:p>
    <w:p w14:paraId="456B5A02" w14:textId="275FE3BC" w:rsidR="0D8B07E7" w:rsidRDefault="0D8B07E7" w:rsidP="576D0B01">
      <w:pPr>
        <w:pStyle w:val="ListParagraph"/>
        <w:numPr>
          <w:ilvl w:val="0"/>
          <w:numId w:val="8"/>
        </w:numPr>
        <w:rPr>
          <w:rFonts w:eastAsiaTheme="minorEastAsia"/>
          <w:sz w:val="22"/>
          <w:szCs w:val="22"/>
        </w:rPr>
      </w:pPr>
      <w:r w:rsidRPr="576D0B01">
        <w:rPr>
          <w:sz w:val="22"/>
          <w:szCs w:val="22"/>
        </w:rPr>
        <w:t xml:space="preserve">Do you think this could be done in a group of </w:t>
      </w:r>
      <w:r w:rsidR="00A34FEC">
        <w:rPr>
          <w:sz w:val="22"/>
          <w:szCs w:val="22"/>
        </w:rPr>
        <w:t>MAT clients</w:t>
      </w:r>
      <w:r w:rsidRPr="576D0B01">
        <w:rPr>
          <w:sz w:val="22"/>
          <w:szCs w:val="22"/>
        </w:rPr>
        <w:t>, or should this be done one-on-one with just the person receiving methadone treatment, the counsellor, and social supporters? Please tell me why.</w:t>
      </w:r>
    </w:p>
    <w:p w14:paraId="27B1C129" w14:textId="7FFFFA34" w:rsidR="18059C22" w:rsidRDefault="18059C22" w:rsidP="4670892A">
      <w:pPr>
        <w:pStyle w:val="ListParagraph"/>
        <w:numPr>
          <w:ilvl w:val="0"/>
          <w:numId w:val="8"/>
        </w:numPr>
        <w:rPr>
          <w:sz w:val="22"/>
          <w:szCs w:val="22"/>
        </w:rPr>
      </w:pPr>
      <w:r w:rsidRPr="576D0B01">
        <w:rPr>
          <w:sz w:val="22"/>
          <w:szCs w:val="22"/>
        </w:rPr>
        <w:t xml:space="preserve">We have learned from an earlier part of this study </w:t>
      </w:r>
      <w:r w:rsidR="70EBCE43" w:rsidRPr="576D0B01">
        <w:rPr>
          <w:sz w:val="22"/>
          <w:szCs w:val="22"/>
        </w:rPr>
        <w:t>that</w:t>
      </w:r>
      <w:r w:rsidRPr="576D0B01">
        <w:rPr>
          <w:sz w:val="22"/>
          <w:szCs w:val="22"/>
        </w:rPr>
        <w:t xml:space="preserve"> </w:t>
      </w:r>
      <w:r w:rsidR="0006367A">
        <w:rPr>
          <w:sz w:val="22"/>
          <w:szCs w:val="22"/>
        </w:rPr>
        <w:t>MAT clients</w:t>
      </w:r>
      <w:r w:rsidRPr="576D0B01">
        <w:rPr>
          <w:sz w:val="22"/>
          <w:szCs w:val="22"/>
        </w:rPr>
        <w:t xml:space="preserve"> can have </w:t>
      </w:r>
      <w:r w:rsidR="7D68EEB6" w:rsidRPr="576D0B01">
        <w:rPr>
          <w:sz w:val="22"/>
          <w:szCs w:val="22"/>
        </w:rPr>
        <w:t>a tough time</w:t>
      </w:r>
      <w:r w:rsidRPr="576D0B01">
        <w:rPr>
          <w:sz w:val="22"/>
          <w:szCs w:val="22"/>
        </w:rPr>
        <w:t xml:space="preserve"> finding ways to make money or generate income. In your opinion, how </w:t>
      </w:r>
      <w:r w:rsidR="1AB0E92D" w:rsidRPr="576D0B01">
        <w:rPr>
          <w:sz w:val="22"/>
          <w:szCs w:val="22"/>
        </w:rPr>
        <w:t>could we</w:t>
      </w:r>
      <w:r w:rsidRPr="576D0B01">
        <w:rPr>
          <w:sz w:val="22"/>
          <w:szCs w:val="22"/>
        </w:rPr>
        <w:t xml:space="preserve"> connect clients to income generating activities during the program?</w:t>
      </w:r>
    </w:p>
    <w:p w14:paraId="215EF549" w14:textId="77777777" w:rsidR="008D6F13" w:rsidRDefault="008D6F13" w:rsidP="00E42341">
      <w:pPr>
        <w:rPr>
          <w:i/>
          <w:iCs/>
          <w:sz w:val="22"/>
          <w:szCs w:val="22"/>
        </w:rPr>
      </w:pPr>
    </w:p>
    <w:p w14:paraId="739389E8" w14:textId="77777777" w:rsidR="006F1A08" w:rsidRPr="006F1A08" w:rsidRDefault="006F1A08" w:rsidP="00E42341">
      <w:pPr>
        <w:rPr>
          <w:sz w:val="22"/>
          <w:szCs w:val="22"/>
        </w:rPr>
      </w:pPr>
    </w:p>
    <w:p w14:paraId="477A5C21" w14:textId="5D3A7EB4" w:rsidR="00CB7FA9" w:rsidRPr="004110EB" w:rsidRDefault="004110EB" w:rsidP="003F387B">
      <w:pPr>
        <w:rPr>
          <w:b/>
          <w:bCs/>
          <w:sz w:val="22"/>
          <w:szCs w:val="22"/>
        </w:rPr>
      </w:pPr>
      <w:r w:rsidRPr="004110EB">
        <w:rPr>
          <w:b/>
          <w:bCs/>
          <w:sz w:val="22"/>
          <w:szCs w:val="22"/>
        </w:rPr>
        <w:t>Overall Feedback</w:t>
      </w:r>
    </w:p>
    <w:p w14:paraId="766AFA78" w14:textId="4595E0D2" w:rsidR="00CB7FA9" w:rsidRDefault="00CB7FA9" w:rsidP="003F387B">
      <w:pPr>
        <w:rPr>
          <w:sz w:val="22"/>
          <w:szCs w:val="22"/>
        </w:rPr>
      </w:pPr>
    </w:p>
    <w:p w14:paraId="7426A7BD" w14:textId="09FDEB82" w:rsidR="004110EB" w:rsidRDefault="004110EB" w:rsidP="00B97684">
      <w:pPr>
        <w:pStyle w:val="ListParagraph"/>
        <w:numPr>
          <w:ilvl w:val="0"/>
          <w:numId w:val="8"/>
        </w:numPr>
        <w:rPr>
          <w:sz w:val="22"/>
          <w:szCs w:val="22"/>
        </w:rPr>
      </w:pPr>
      <w:r w:rsidRPr="576D0B01">
        <w:rPr>
          <w:sz w:val="22"/>
          <w:szCs w:val="22"/>
        </w:rPr>
        <w:t xml:space="preserve">Thinking about the four pieces of this program we have talked about (identifying social supporters, setting goals, developing coping skills, and making lifestyle changes), please tell me about anything else that you should be included in this type of program. </w:t>
      </w:r>
    </w:p>
    <w:p w14:paraId="6D4098CA" w14:textId="1547BA14" w:rsidR="004110EB" w:rsidRDefault="004110EB" w:rsidP="00B97684">
      <w:pPr>
        <w:pStyle w:val="ListParagraph"/>
        <w:numPr>
          <w:ilvl w:val="0"/>
          <w:numId w:val="8"/>
        </w:numPr>
        <w:rPr>
          <w:sz w:val="22"/>
          <w:szCs w:val="22"/>
        </w:rPr>
      </w:pPr>
      <w:r w:rsidRPr="576D0B01">
        <w:rPr>
          <w:sz w:val="22"/>
          <w:szCs w:val="22"/>
        </w:rPr>
        <w:t>Which of the four program components (identifying social supporters, setting goals, developing coping skills, and making lifestyle changes</w:t>
      </w:r>
      <w:proofErr w:type="gramStart"/>
      <w:r w:rsidRPr="576D0B01">
        <w:rPr>
          <w:sz w:val="22"/>
          <w:szCs w:val="22"/>
        </w:rPr>
        <w:t>),  do</w:t>
      </w:r>
      <w:proofErr w:type="gramEnd"/>
      <w:r w:rsidRPr="576D0B01">
        <w:rPr>
          <w:sz w:val="22"/>
          <w:szCs w:val="22"/>
        </w:rPr>
        <w:t xml:space="preserve"> you think is most important and why?</w:t>
      </w:r>
    </w:p>
    <w:p w14:paraId="7BBA3E12" w14:textId="25301CA1" w:rsidR="004110EB" w:rsidRDefault="004110EB" w:rsidP="00B97684">
      <w:pPr>
        <w:pStyle w:val="ListParagraph"/>
        <w:numPr>
          <w:ilvl w:val="0"/>
          <w:numId w:val="8"/>
        </w:numPr>
        <w:rPr>
          <w:sz w:val="22"/>
          <w:szCs w:val="22"/>
        </w:rPr>
      </w:pPr>
      <w:r w:rsidRPr="576D0B01">
        <w:rPr>
          <w:sz w:val="22"/>
          <w:szCs w:val="22"/>
        </w:rPr>
        <w:t>If you had to get rid of one of these program components (identifying social supporters, setting goals, developing coping skills, and making lifestyle changes), which would you choose and why?</w:t>
      </w:r>
    </w:p>
    <w:p w14:paraId="41C71A30" w14:textId="39E2371C" w:rsidR="00AD0E42" w:rsidRDefault="00AD0E42" w:rsidP="00B97684">
      <w:pPr>
        <w:pStyle w:val="ListParagraph"/>
        <w:numPr>
          <w:ilvl w:val="0"/>
          <w:numId w:val="8"/>
        </w:numPr>
        <w:rPr>
          <w:sz w:val="22"/>
          <w:szCs w:val="22"/>
        </w:rPr>
      </w:pPr>
      <w:r w:rsidRPr="576D0B01">
        <w:rPr>
          <w:sz w:val="22"/>
          <w:szCs w:val="22"/>
        </w:rPr>
        <w:t xml:space="preserve">Please tell me anything that we haven’t discussed that you think would make the program we have talked about today better. </w:t>
      </w:r>
    </w:p>
    <w:p w14:paraId="21DEBB7F" w14:textId="78CBBD7E" w:rsidR="004110EB" w:rsidRDefault="004110EB" w:rsidP="003F387B">
      <w:pPr>
        <w:rPr>
          <w:sz w:val="22"/>
          <w:szCs w:val="22"/>
        </w:rPr>
      </w:pPr>
    </w:p>
    <w:p w14:paraId="3B317A1E" w14:textId="77777777" w:rsidR="004110EB" w:rsidRDefault="004110EB" w:rsidP="003F387B">
      <w:pPr>
        <w:rPr>
          <w:sz w:val="22"/>
          <w:szCs w:val="22"/>
        </w:rPr>
      </w:pPr>
    </w:p>
    <w:p w14:paraId="5C454376" w14:textId="5AFA8E4B" w:rsidR="004110EB" w:rsidRPr="00B97684" w:rsidRDefault="00E42341" w:rsidP="00B97684">
      <w:pPr>
        <w:rPr>
          <w:b/>
          <w:bCs/>
          <w:sz w:val="22"/>
          <w:szCs w:val="22"/>
        </w:rPr>
      </w:pPr>
      <w:r>
        <w:rPr>
          <w:b/>
          <w:bCs/>
          <w:sz w:val="22"/>
          <w:szCs w:val="22"/>
        </w:rPr>
        <w:t>Implementation/</w:t>
      </w:r>
      <w:r w:rsidR="00CB7FA9">
        <w:rPr>
          <w:b/>
          <w:bCs/>
          <w:sz w:val="22"/>
          <w:szCs w:val="22"/>
        </w:rPr>
        <w:t xml:space="preserve">Training Components </w:t>
      </w:r>
    </w:p>
    <w:p w14:paraId="5F6B17B0" w14:textId="344E303F" w:rsidR="00E42341" w:rsidRDefault="00E42341" w:rsidP="00B97684">
      <w:pPr>
        <w:pStyle w:val="ListParagraph"/>
        <w:numPr>
          <w:ilvl w:val="0"/>
          <w:numId w:val="8"/>
        </w:numPr>
        <w:rPr>
          <w:sz w:val="22"/>
          <w:szCs w:val="22"/>
        </w:rPr>
      </w:pPr>
      <w:r w:rsidRPr="576D0B01">
        <w:rPr>
          <w:sz w:val="22"/>
          <w:szCs w:val="22"/>
        </w:rPr>
        <w:t xml:space="preserve">Who do you think would be best to </w:t>
      </w:r>
      <w:r w:rsidR="00CD5611" w:rsidRPr="576D0B01">
        <w:rPr>
          <w:sz w:val="22"/>
          <w:szCs w:val="22"/>
        </w:rPr>
        <w:t>oversee or provide</w:t>
      </w:r>
      <w:r w:rsidRPr="576D0B01">
        <w:rPr>
          <w:sz w:val="22"/>
          <w:szCs w:val="22"/>
        </w:rPr>
        <w:t xml:space="preserve"> this type of </w:t>
      </w:r>
      <w:r w:rsidR="00CD5611" w:rsidRPr="576D0B01">
        <w:rPr>
          <w:sz w:val="22"/>
          <w:szCs w:val="22"/>
        </w:rPr>
        <w:t>program</w:t>
      </w:r>
      <w:r w:rsidRPr="576D0B01">
        <w:rPr>
          <w:sz w:val="22"/>
          <w:szCs w:val="22"/>
        </w:rPr>
        <w:t xml:space="preserve"> (e.g. clinicians, community outreach workers, counsellors…</w:t>
      </w:r>
      <w:proofErr w:type="spellStart"/>
      <w:r w:rsidRPr="576D0B01">
        <w:rPr>
          <w:sz w:val="22"/>
          <w:szCs w:val="22"/>
        </w:rPr>
        <w:t>etc</w:t>
      </w:r>
      <w:proofErr w:type="spellEnd"/>
      <w:r w:rsidRPr="576D0B01">
        <w:rPr>
          <w:sz w:val="22"/>
          <w:szCs w:val="22"/>
        </w:rPr>
        <w:t>?) and why?</w:t>
      </w:r>
    </w:p>
    <w:p w14:paraId="71BE8C1F" w14:textId="2DD8F946" w:rsidR="006F1A08" w:rsidRDefault="006F1A08" w:rsidP="00B97684">
      <w:pPr>
        <w:pStyle w:val="ListParagraph"/>
        <w:numPr>
          <w:ilvl w:val="0"/>
          <w:numId w:val="8"/>
        </w:numPr>
        <w:rPr>
          <w:sz w:val="22"/>
          <w:szCs w:val="22"/>
        </w:rPr>
      </w:pPr>
      <w:r w:rsidRPr="576D0B01">
        <w:rPr>
          <w:sz w:val="22"/>
          <w:szCs w:val="22"/>
        </w:rPr>
        <w:t xml:space="preserve">A number of </w:t>
      </w:r>
      <w:r w:rsidR="008A06AC">
        <w:rPr>
          <w:sz w:val="22"/>
          <w:szCs w:val="22"/>
        </w:rPr>
        <w:t>MAT clients</w:t>
      </w:r>
      <w:r w:rsidRPr="576D0B01">
        <w:rPr>
          <w:sz w:val="22"/>
          <w:szCs w:val="22"/>
        </w:rPr>
        <w:t xml:space="preserve"> are also receiving HIV treatment and antiretroviral </w:t>
      </w:r>
      <w:r w:rsidR="00337B77">
        <w:rPr>
          <w:sz w:val="22"/>
          <w:szCs w:val="22"/>
        </w:rPr>
        <w:t>treatment</w:t>
      </w:r>
      <w:r w:rsidRPr="576D0B01">
        <w:rPr>
          <w:sz w:val="22"/>
          <w:szCs w:val="22"/>
        </w:rPr>
        <w:t xml:space="preserve">. Please tell me your thoughts about </w:t>
      </w:r>
      <w:r w:rsidR="00CD5611" w:rsidRPr="576D0B01">
        <w:rPr>
          <w:sz w:val="22"/>
          <w:szCs w:val="22"/>
        </w:rPr>
        <w:t>how this program could work with their current care and treatment program?</w:t>
      </w:r>
    </w:p>
    <w:p w14:paraId="23302444" w14:textId="30AB137C" w:rsidR="00CD5611" w:rsidRDefault="00CD5611" w:rsidP="00B97684">
      <w:pPr>
        <w:pStyle w:val="ListParagraph"/>
        <w:numPr>
          <w:ilvl w:val="0"/>
          <w:numId w:val="8"/>
        </w:numPr>
        <w:rPr>
          <w:sz w:val="22"/>
          <w:szCs w:val="22"/>
        </w:rPr>
      </w:pPr>
      <w:r w:rsidRPr="576D0B01">
        <w:rPr>
          <w:sz w:val="22"/>
          <w:szCs w:val="22"/>
        </w:rPr>
        <w:t>How long do you think the four sessions should last and why?</w:t>
      </w:r>
    </w:p>
    <w:p w14:paraId="60097D49" w14:textId="088AA137" w:rsidR="00642DE2" w:rsidRDefault="00B81887" w:rsidP="00642DE2">
      <w:pPr>
        <w:pStyle w:val="ListParagraph"/>
        <w:numPr>
          <w:ilvl w:val="0"/>
          <w:numId w:val="8"/>
        </w:numPr>
        <w:rPr>
          <w:sz w:val="22"/>
          <w:szCs w:val="22"/>
        </w:rPr>
      </w:pPr>
      <w:r w:rsidRPr="2A34D2C2">
        <w:rPr>
          <w:sz w:val="22"/>
          <w:szCs w:val="22"/>
        </w:rPr>
        <w:t>When should the program sessions be held and why?</w:t>
      </w:r>
    </w:p>
    <w:p w14:paraId="5FB7F748" w14:textId="77F92E5D" w:rsidR="03DE9ED9" w:rsidRPr="00903C9D" w:rsidRDefault="03DE9ED9" w:rsidP="2A34D2C2">
      <w:pPr>
        <w:pStyle w:val="ListParagraph"/>
        <w:numPr>
          <w:ilvl w:val="0"/>
          <w:numId w:val="8"/>
        </w:numPr>
        <w:rPr>
          <w:rFonts w:eastAsiaTheme="minorEastAsia"/>
          <w:sz w:val="22"/>
          <w:szCs w:val="22"/>
        </w:rPr>
      </w:pPr>
      <w:r w:rsidRPr="2A34D2C2">
        <w:rPr>
          <w:sz w:val="22"/>
          <w:szCs w:val="22"/>
        </w:rPr>
        <w:t>Where should the program sessions be held and why?</w:t>
      </w:r>
    </w:p>
    <w:p w14:paraId="01978DF2" w14:textId="77777777" w:rsidR="006A3FD2" w:rsidRPr="00005161" w:rsidRDefault="006A3FD2" w:rsidP="006A3FD2">
      <w:pPr>
        <w:pStyle w:val="ListParagraph"/>
        <w:numPr>
          <w:ilvl w:val="0"/>
          <w:numId w:val="8"/>
        </w:numPr>
        <w:rPr>
          <w:rFonts w:eastAsiaTheme="minorEastAsia"/>
          <w:i/>
          <w:iCs/>
          <w:sz w:val="22"/>
          <w:szCs w:val="22"/>
        </w:rPr>
      </w:pPr>
      <w:r>
        <w:rPr>
          <w:rFonts w:ascii="Calibri" w:eastAsia="Calibri" w:hAnsi="Calibri" w:cs="Calibri"/>
          <w:i/>
          <w:iCs/>
          <w:color w:val="000000" w:themeColor="text1"/>
          <w:sz w:val="22"/>
          <w:szCs w:val="22"/>
        </w:rPr>
        <w:t>[I</w:t>
      </w:r>
      <w:r w:rsidRPr="00005161">
        <w:rPr>
          <w:rFonts w:ascii="Calibri" w:eastAsia="Calibri" w:hAnsi="Calibri" w:cs="Calibri"/>
          <w:i/>
          <w:iCs/>
          <w:color w:val="000000" w:themeColor="text1"/>
          <w:sz w:val="22"/>
          <w:szCs w:val="22"/>
        </w:rPr>
        <w:t xml:space="preserve"> would like your thoughts in addition to what you have already shared about the location to hold these program sessions. There are currently different options for MAT clients to collect their methadone </w:t>
      </w:r>
      <w:r>
        <w:rPr>
          <w:rFonts w:ascii="Calibri" w:eastAsia="Calibri" w:hAnsi="Calibri" w:cs="Calibri"/>
          <w:i/>
          <w:iCs/>
          <w:color w:val="000000" w:themeColor="text1"/>
          <w:sz w:val="22"/>
          <w:szCs w:val="22"/>
        </w:rPr>
        <w:t xml:space="preserve">– </w:t>
      </w:r>
      <w:r w:rsidRPr="00005161">
        <w:rPr>
          <w:rFonts w:ascii="Calibri" w:eastAsia="Calibri" w:hAnsi="Calibri" w:cs="Calibri"/>
          <w:i/>
          <w:iCs/>
          <w:color w:val="000000" w:themeColor="text1"/>
          <w:sz w:val="22"/>
          <w:szCs w:val="22"/>
        </w:rPr>
        <w:t xml:space="preserve">and if </w:t>
      </w:r>
      <w:r>
        <w:rPr>
          <w:rFonts w:ascii="Calibri" w:eastAsia="Calibri" w:hAnsi="Calibri" w:cs="Calibri"/>
          <w:i/>
          <w:iCs/>
          <w:color w:val="000000" w:themeColor="text1"/>
          <w:sz w:val="22"/>
          <w:szCs w:val="22"/>
        </w:rPr>
        <w:t>needed</w:t>
      </w:r>
      <w:r w:rsidRPr="00005161">
        <w:rPr>
          <w:rFonts w:ascii="Calibri" w:eastAsia="Calibri" w:hAnsi="Calibri" w:cs="Calibri"/>
          <w:i/>
          <w:iCs/>
          <w:color w:val="000000" w:themeColor="text1"/>
          <w:sz w:val="22"/>
          <w:szCs w:val="22"/>
        </w:rPr>
        <w:t xml:space="preserve"> their </w:t>
      </w:r>
      <w:r>
        <w:rPr>
          <w:rFonts w:ascii="Calibri" w:eastAsia="Calibri" w:hAnsi="Calibri" w:cs="Calibri"/>
          <w:i/>
          <w:iCs/>
          <w:color w:val="000000" w:themeColor="text1"/>
          <w:sz w:val="22"/>
          <w:szCs w:val="22"/>
        </w:rPr>
        <w:t>HIV medication –</w:t>
      </w:r>
      <w:r w:rsidRPr="00005161">
        <w:rPr>
          <w:rFonts w:ascii="Calibri" w:eastAsia="Calibri" w:hAnsi="Calibri" w:cs="Calibri"/>
          <w:i/>
          <w:iCs/>
          <w:color w:val="000000" w:themeColor="text1"/>
          <w:sz w:val="22"/>
          <w:szCs w:val="22"/>
        </w:rPr>
        <w:t xml:space="preserve"> at clinics in their communities instead of having to travel to the MAT clinic at Muh</w:t>
      </w:r>
      <w:r>
        <w:rPr>
          <w:rFonts w:ascii="Calibri" w:eastAsia="Calibri" w:hAnsi="Calibri" w:cs="Calibri"/>
          <w:i/>
          <w:iCs/>
          <w:color w:val="000000" w:themeColor="text1"/>
          <w:sz w:val="22"/>
          <w:szCs w:val="22"/>
        </w:rPr>
        <w:t>i</w:t>
      </w:r>
      <w:r w:rsidRPr="00005161">
        <w:rPr>
          <w:rFonts w:ascii="Calibri" w:eastAsia="Calibri" w:hAnsi="Calibri" w:cs="Calibri"/>
          <w:i/>
          <w:iCs/>
          <w:color w:val="000000" w:themeColor="text1"/>
          <w:sz w:val="22"/>
          <w:szCs w:val="22"/>
        </w:rPr>
        <w:t xml:space="preserve">mbili. </w:t>
      </w:r>
      <w:r>
        <w:rPr>
          <w:rFonts w:ascii="Calibri" w:eastAsia="Calibri" w:hAnsi="Calibri" w:cs="Calibri"/>
          <w:i/>
          <w:iCs/>
          <w:color w:val="000000" w:themeColor="text1"/>
          <w:sz w:val="22"/>
          <w:szCs w:val="22"/>
        </w:rPr>
        <w:t xml:space="preserve">We want to understand more what MAT clients know about and how MAT clients view this option.] </w:t>
      </w:r>
    </w:p>
    <w:p w14:paraId="2E2D1BB6" w14:textId="77777777" w:rsidR="006A3FD2" w:rsidRPr="00761878" w:rsidRDefault="006A3FD2" w:rsidP="006A3FD2">
      <w:pPr>
        <w:pStyle w:val="ListParagraph"/>
        <w:numPr>
          <w:ilvl w:val="1"/>
          <w:numId w:val="8"/>
        </w:numPr>
        <w:rPr>
          <w:rFonts w:eastAsiaTheme="minorEastAsia"/>
          <w:sz w:val="22"/>
          <w:szCs w:val="22"/>
        </w:rPr>
      </w:pPr>
      <w:r>
        <w:rPr>
          <w:rFonts w:ascii="Calibri" w:eastAsia="Calibri" w:hAnsi="Calibri" w:cs="Calibri"/>
          <w:color w:val="000000" w:themeColor="text1"/>
          <w:sz w:val="22"/>
          <w:szCs w:val="22"/>
        </w:rPr>
        <w:t>What have you heard about this program?</w:t>
      </w:r>
    </w:p>
    <w:p w14:paraId="7A62D8D4" w14:textId="4ADD9D95" w:rsidR="006A3FD2" w:rsidRPr="00D462CB" w:rsidRDefault="006A3FD2" w:rsidP="006A3FD2">
      <w:pPr>
        <w:pStyle w:val="ListParagraph"/>
        <w:numPr>
          <w:ilvl w:val="1"/>
          <w:numId w:val="8"/>
        </w:numPr>
        <w:rPr>
          <w:rFonts w:eastAsiaTheme="minorEastAsia"/>
          <w:sz w:val="22"/>
          <w:szCs w:val="22"/>
        </w:rPr>
      </w:pPr>
      <w:r>
        <w:rPr>
          <w:rFonts w:ascii="Calibri" w:eastAsia="Calibri" w:hAnsi="Calibri" w:cs="Calibri"/>
          <w:color w:val="000000" w:themeColor="text1"/>
          <w:sz w:val="22"/>
          <w:szCs w:val="22"/>
        </w:rPr>
        <w:t>How is this program promoted to MAT clients?</w:t>
      </w:r>
    </w:p>
    <w:p w14:paraId="138CE1B3" w14:textId="77777777" w:rsidR="006A3FD2" w:rsidRDefault="006A3FD2" w:rsidP="006A3FD2">
      <w:pPr>
        <w:pStyle w:val="ListParagraph"/>
        <w:numPr>
          <w:ilvl w:val="1"/>
          <w:numId w:val="8"/>
        </w:numPr>
        <w:rPr>
          <w:rFonts w:eastAsiaTheme="minorEastAsia"/>
          <w:sz w:val="22"/>
          <w:szCs w:val="22"/>
        </w:rPr>
      </w:pPr>
      <w:r>
        <w:rPr>
          <w:rFonts w:eastAsiaTheme="minorEastAsia"/>
          <w:sz w:val="22"/>
          <w:szCs w:val="22"/>
        </w:rPr>
        <w:t>Please tell me about any reasons you can think of that a MAT client might want to or not want to collect their methadone from a clinic in their community instead of travelling to Muhimbili?</w:t>
      </w:r>
    </w:p>
    <w:p w14:paraId="1EBB4112" w14:textId="77777777" w:rsidR="006A3FD2" w:rsidRDefault="006A3FD2" w:rsidP="006A3FD2">
      <w:pPr>
        <w:pStyle w:val="ListParagraph"/>
        <w:ind w:left="1440"/>
        <w:rPr>
          <w:rFonts w:eastAsiaTheme="minorEastAsia"/>
          <w:sz w:val="22"/>
          <w:szCs w:val="22"/>
        </w:rPr>
      </w:pPr>
      <w:r>
        <w:rPr>
          <w:rFonts w:eastAsiaTheme="minorEastAsia"/>
          <w:sz w:val="22"/>
          <w:szCs w:val="22"/>
        </w:rPr>
        <w:t xml:space="preserve">[Probe]: Please tell me about the reasons a MAT client might prefer to collect methadone from Muhimbili instead of a clinic in their community. </w:t>
      </w:r>
    </w:p>
    <w:p w14:paraId="10BC11BE" w14:textId="77777777" w:rsidR="006A3FD2" w:rsidRDefault="006A3FD2" w:rsidP="006A3FD2">
      <w:pPr>
        <w:pStyle w:val="ListParagraph"/>
        <w:ind w:left="1440"/>
        <w:rPr>
          <w:rFonts w:eastAsiaTheme="minorEastAsia"/>
          <w:sz w:val="22"/>
          <w:szCs w:val="22"/>
        </w:rPr>
      </w:pPr>
      <w:r>
        <w:rPr>
          <w:rFonts w:eastAsiaTheme="minorEastAsia"/>
          <w:sz w:val="22"/>
          <w:szCs w:val="22"/>
        </w:rPr>
        <w:t xml:space="preserve">[Probe]: Please tell me about the reasons a MAT client might prefer to collect methadone from a clinic in their community instead of at Muhimbili. </w:t>
      </w:r>
    </w:p>
    <w:p w14:paraId="70830985" w14:textId="38967B7E" w:rsidR="00D00314" w:rsidRDefault="006A3FD2" w:rsidP="00D00314">
      <w:pPr>
        <w:pStyle w:val="ListParagraph"/>
        <w:numPr>
          <w:ilvl w:val="1"/>
          <w:numId w:val="8"/>
        </w:numPr>
        <w:rPr>
          <w:rFonts w:eastAsiaTheme="minorEastAsia"/>
          <w:sz w:val="22"/>
          <w:szCs w:val="22"/>
        </w:rPr>
      </w:pPr>
      <w:r>
        <w:rPr>
          <w:rFonts w:eastAsiaTheme="minorEastAsia"/>
          <w:sz w:val="22"/>
          <w:szCs w:val="22"/>
        </w:rPr>
        <w:t xml:space="preserve">Please tell me about the reasons MAT clients spend time on </w:t>
      </w:r>
      <w:proofErr w:type="spellStart"/>
      <w:r>
        <w:rPr>
          <w:rFonts w:eastAsiaTheme="minorEastAsia"/>
          <w:sz w:val="22"/>
          <w:szCs w:val="22"/>
        </w:rPr>
        <w:t>Muhibili</w:t>
      </w:r>
      <w:proofErr w:type="spellEnd"/>
      <w:r>
        <w:rPr>
          <w:rFonts w:eastAsiaTheme="minorEastAsia"/>
          <w:sz w:val="22"/>
          <w:szCs w:val="22"/>
        </w:rPr>
        <w:t xml:space="preserve"> hospital grounds or near the hospital after receiving their methadone and/or HIV medication?</w:t>
      </w:r>
    </w:p>
    <w:p w14:paraId="1D88DA84" w14:textId="29DF6302" w:rsidR="008B6086" w:rsidRPr="00761878" w:rsidRDefault="00EE1C6A" w:rsidP="00761878">
      <w:pPr>
        <w:ind w:left="1440"/>
        <w:rPr>
          <w:rFonts w:eastAsiaTheme="minorEastAsia"/>
          <w:sz w:val="22"/>
          <w:szCs w:val="22"/>
        </w:rPr>
      </w:pPr>
      <w:r>
        <w:rPr>
          <w:rFonts w:eastAsiaTheme="minorEastAsia"/>
          <w:sz w:val="22"/>
          <w:szCs w:val="22"/>
        </w:rPr>
        <w:t xml:space="preserve">[Probe] </w:t>
      </w:r>
      <w:r w:rsidR="00D3198D">
        <w:rPr>
          <w:rFonts w:eastAsiaTheme="minorEastAsia"/>
          <w:sz w:val="22"/>
          <w:szCs w:val="22"/>
        </w:rPr>
        <w:t>In your opinion, what</w:t>
      </w:r>
      <w:r w:rsidR="00D00314" w:rsidRPr="00761878">
        <w:rPr>
          <w:rFonts w:eastAsiaTheme="minorEastAsia"/>
          <w:sz w:val="22"/>
          <w:szCs w:val="22"/>
        </w:rPr>
        <w:t xml:space="preserve"> could be done to encourage MAT clients to </w:t>
      </w:r>
      <w:r w:rsidR="00D3198D">
        <w:rPr>
          <w:rFonts w:eastAsiaTheme="minorEastAsia"/>
          <w:sz w:val="22"/>
          <w:szCs w:val="22"/>
        </w:rPr>
        <w:t xml:space="preserve">leave hospital grounds </w:t>
      </w:r>
      <w:proofErr w:type="gramStart"/>
      <w:r w:rsidR="00D3198D">
        <w:rPr>
          <w:rFonts w:eastAsiaTheme="minorEastAsia"/>
          <w:sz w:val="22"/>
          <w:szCs w:val="22"/>
        </w:rPr>
        <w:t>after  receiving</w:t>
      </w:r>
      <w:proofErr w:type="gramEnd"/>
      <w:r w:rsidR="00D3198D">
        <w:rPr>
          <w:rFonts w:eastAsiaTheme="minorEastAsia"/>
          <w:sz w:val="22"/>
          <w:szCs w:val="22"/>
        </w:rPr>
        <w:t xml:space="preserve"> methadone?</w:t>
      </w:r>
    </w:p>
    <w:p w14:paraId="49577832" w14:textId="73127309" w:rsidR="00642DE2" w:rsidRPr="00642DE2" w:rsidRDefault="00642DE2" w:rsidP="00642DE2">
      <w:pPr>
        <w:pStyle w:val="ListParagraph"/>
        <w:numPr>
          <w:ilvl w:val="0"/>
          <w:numId w:val="8"/>
        </w:numPr>
        <w:rPr>
          <w:sz w:val="22"/>
          <w:szCs w:val="22"/>
        </w:rPr>
      </w:pPr>
      <w:r w:rsidRPr="2A34D2C2">
        <w:rPr>
          <w:sz w:val="22"/>
          <w:szCs w:val="22"/>
        </w:rPr>
        <w:t xml:space="preserve">Please tell me what you think about having social supporters attend program sessions. </w:t>
      </w:r>
    </w:p>
    <w:p w14:paraId="7C495F61" w14:textId="5BC4279A" w:rsidR="00CD5611" w:rsidRDefault="005B632B" w:rsidP="00B97684">
      <w:pPr>
        <w:pStyle w:val="ListParagraph"/>
        <w:numPr>
          <w:ilvl w:val="0"/>
          <w:numId w:val="8"/>
        </w:numPr>
        <w:rPr>
          <w:sz w:val="22"/>
          <w:szCs w:val="22"/>
        </w:rPr>
      </w:pPr>
      <w:r w:rsidRPr="2A34D2C2">
        <w:rPr>
          <w:sz w:val="22"/>
          <w:szCs w:val="22"/>
        </w:rPr>
        <w:t xml:space="preserve">Tell me about how you think this program could be best integrated or incorporated into existing programs for </w:t>
      </w:r>
      <w:r w:rsidR="008A06AC">
        <w:rPr>
          <w:sz w:val="22"/>
          <w:szCs w:val="22"/>
        </w:rPr>
        <w:t>MAT</w:t>
      </w:r>
      <w:r w:rsidRPr="2A34D2C2">
        <w:rPr>
          <w:sz w:val="22"/>
          <w:szCs w:val="22"/>
        </w:rPr>
        <w:t xml:space="preserve"> clients?</w:t>
      </w:r>
    </w:p>
    <w:p w14:paraId="1B172362" w14:textId="77777777" w:rsidR="00C21DD3" w:rsidRDefault="00C21DD3" w:rsidP="00676C28">
      <w:pPr>
        <w:pStyle w:val="ListParagraph"/>
        <w:rPr>
          <w:sz w:val="22"/>
          <w:szCs w:val="22"/>
        </w:rPr>
      </w:pPr>
      <w:r>
        <w:rPr>
          <w:sz w:val="22"/>
          <w:szCs w:val="22"/>
        </w:rPr>
        <w:t xml:space="preserve">[Probe]: Examples include </w:t>
      </w:r>
      <w:r w:rsidRPr="00C21DD3">
        <w:rPr>
          <w:sz w:val="22"/>
          <w:szCs w:val="22"/>
        </w:rPr>
        <w:t xml:space="preserve">Methadone Anonymous, </w:t>
      </w:r>
      <w:r>
        <w:rPr>
          <w:sz w:val="22"/>
          <w:szCs w:val="22"/>
        </w:rPr>
        <w:t>Alcoholics Anonymous</w:t>
      </w:r>
      <w:r w:rsidRPr="00C21DD3">
        <w:rPr>
          <w:sz w:val="22"/>
          <w:szCs w:val="22"/>
        </w:rPr>
        <w:t xml:space="preserve">, </w:t>
      </w:r>
      <w:r>
        <w:rPr>
          <w:sz w:val="22"/>
          <w:szCs w:val="22"/>
        </w:rPr>
        <w:t xml:space="preserve">and </w:t>
      </w:r>
      <w:r w:rsidRPr="00C21DD3">
        <w:rPr>
          <w:sz w:val="22"/>
          <w:szCs w:val="22"/>
        </w:rPr>
        <w:t>Behavior Modification Therapy</w:t>
      </w:r>
    </w:p>
    <w:p w14:paraId="7686F93D" w14:textId="6C24EB7D" w:rsidR="00761AC8" w:rsidRPr="00163BCE" w:rsidRDefault="00761AC8" w:rsidP="00676C28">
      <w:pPr>
        <w:pStyle w:val="ListParagraph"/>
        <w:ind w:left="1440"/>
        <w:rPr>
          <w:sz w:val="22"/>
          <w:szCs w:val="22"/>
        </w:rPr>
      </w:pPr>
    </w:p>
    <w:p w14:paraId="0A9A8016" w14:textId="22373FA6" w:rsidR="00163BCE" w:rsidRPr="00163BCE" w:rsidRDefault="00163BCE" w:rsidP="00163BCE">
      <w:pPr>
        <w:rPr>
          <w:sz w:val="22"/>
          <w:szCs w:val="22"/>
        </w:rPr>
      </w:pPr>
    </w:p>
    <w:p w14:paraId="6FA3CFA8" w14:textId="77777777" w:rsidR="00163BCE" w:rsidRPr="00163BCE" w:rsidRDefault="00163BCE" w:rsidP="00163BCE">
      <w:pPr>
        <w:rPr>
          <w:b/>
          <w:sz w:val="22"/>
          <w:szCs w:val="22"/>
        </w:rPr>
      </w:pPr>
      <w:r w:rsidRPr="00163BCE">
        <w:rPr>
          <w:b/>
          <w:sz w:val="22"/>
          <w:szCs w:val="22"/>
        </w:rPr>
        <w:t xml:space="preserve">Closing </w:t>
      </w:r>
    </w:p>
    <w:p w14:paraId="7A62530B" w14:textId="77777777" w:rsidR="00163BCE" w:rsidRPr="00163BCE" w:rsidRDefault="00163BCE" w:rsidP="00163BCE">
      <w:pPr>
        <w:rPr>
          <w:sz w:val="22"/>
          <w:szCs w:val="22"/>
        </w:rPr>
      </w:pPr>
    </w:p>
    <w:p w14:paraId="2918C64F" w14:textId="789A9ABD" w:rsidR="00163BCE" w:rsidRPr="00163BCE" w:rsidRDefault="00163BCE" w:rsidP="00163BCE">
      <w:pPr>
        <w:rPr>
          <w:sz w:val="22"/>
          <w:szCs w:val="22"/>
        </w:rPr>
      </w:pPr>
      <w:r w:rsidRPr="00163BCE">
        <w:rPr>
          <w:sz w:val="22"/>
          <w:szCs w:val="22"/>
        </w:rPr>
        <w:t>Thank you for taking the time to talk with me today. Is there anything else that you would like to share that you think would be important for me to know</w:t>
      </w:r>
      <w:r w:rsidR="006F579B">
        <w:rPr>
          <w:sz w:val="22"/>
          <w:szCs w:val="22"/>
        </w:rPr>
        <w:t>?</w:t>
      </w:r>
    </w:p>
    <w:p w14:paraId="2AF1849B" w14:textId="77777777" w:rsidR="00BA36B2" w:rsidRPr="00163BCE" w:rsidRDefault="00BA36B2" w:rsidP="00BA36B2">
      <w:pPr>
        <w:rPr>
          <w:sz w:val="22"/>
          <w:szCs w:val="22"/>
        </w:rPr>
      </w:pPr>
    </w:p>
    <w:p w14:paraId="4E00B318" w14:textId="36E59155" w:rsidR="00CE56D7" w:rsidRPr="00163BCE" w:rsidRDefault="00CE56D7" w:rsidP="00CE56D7">
      <w:pPr>
        <w:rPr>
          <w:sz w:val="22"/>
          <w:szCs w:val="22"/>
        </w:rPr>
      </w:pPr>
    </w:p>
    <w:p w14:paraId="20054033" w14:textId="77777777" w:rsidR="00CE56D7" w:rsidRPr="00163BCE" w:rsidRDefault="00CE56D7" w:rsidP="00CE56D7">
      <w:pPr>
        <w:rPr>
          <w:sz w:val="22"/>
          <w:szCs w:val="22"/>
        </w:rPr>
      </w:pPr>
    </w:p>
    <w:p w14:paraId="1765CFE7" w14:textId="77777777" w:rsidR="00D01AB4" w:rsidRPr="00163BCE" w:rsidRDefault="00D01AB4">
      <w:pPr>
        <w:rPr>
          <w:sz w:val="22"/>
          <w:szCs w:val="22"/>
        </w:rPr>
      </w:pPr>
    </w:p>
    <w:p w14:paraId="6E88EAB7" w14:textId="3B203B4C" w:rsidR="00D01AB4" w:rsidRPr="00163BCE" w:rsidRDefault="00D01AB4">
      <w:pPr>
        <w:rPr>
          <w:sz w:val="22"/>
          <w:szCs w:val="22"/>
        </w:rPr>
      </w:pPr>
    </w:p>
    <w:sectPr w:rsidR="00D01AB4" w:rsidRPr="00163BCE" w:rsidSect="00D10C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24F4D"/>
    <w:multiLevelType w:val="hybridMultilevel"/>
    <w:tmpl w:val="B178BAE2"/>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166EE"/>
    <w:multiLevelType w:val="hybridMultilevel"/>
    <w:tmpl w:val="A5A65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A0503"/>
    <w:multiLevelType w:val="hybridMultilevel"/>
    <w:tmpl w:val="B0229CA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872FA"/>
    <w:multiLevelType w:val="hybridMultilevel"/>
    <w:tmpl w:val="5D10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175C3E"/>
    <w:multiLevelType w:val="hybridMultilevel"/>
    <w:tmpl w:val="9732E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041D6B"/>
    <w:multiLevelType w:val="hybridMultilevel"/>
    <w:tmpl w:val="B4F24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21919"/>
    <w:multiLevelType w:val="hybridMultilevel"/>
    <w:tmpl w:val="22301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2E3798"/>
    <w:multiLevelType w:val="hybridMultilevel"/>
    <w:tmpl w:val="90964802"/>
    <w:lvl w:ilvl="0" w:tplc="210EA1AE">
      <w:start w:val="1"/>
      <w:numFmt w:val="decimal"/>
      <w:lvlText w:val="%1."/>
      <w:lvlJc w:val="left"/>
      <w:pPr>
        <w:ind w:left="720" w:hanging="360"/>
      </w:pPr>
      <w:rPr>
        <w:rFonts w:hint="default"/>
        <w:i w:val="0"/>
        <w:iCs w:val="0"/>
      </w:rPr>
    </w:lvl>
    <w:lvl w:ilvl="1" w:tplc="B7F029F2">
      <w:start w:val="1"/>
      <w:numFmt w:val="lowerLetter"/>
      <w:lvlText w:val="%2."/>
      <w:lvlJc w:val="left"/>
      <w:pPr>
        <w:ind w:left="1440" w:hanging="360"/>
      </w:pPr>
      <w:rPr>
        <w:b w:val="0"/>
        <w:bCs w:val="0"/>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3708AA"/>
    <w:multiLevelType w:val="hybridMultilevel"/>
    <w:tmpl w:val="9DFEA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8D4765"/>
    <w:multiLevelType w:val="hybridMultilevel"/>
    <w:tmpl w:val="5DE2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EC4B6D"/>
    <w:multiLevelType w:val="hybridMultilevel"/>
    <w:tmpl w:val="885C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5"/>
  </w:num>
  <w:num w:numId="4">
    <w:abstractNumId w:val="8"/>
  </w:num>
  <w:num w:numId="5">
    <w:abstractNumId w:val="9"/>
  </w:num>
  <w:num w:numId="6">
    <w:abstractNumId w:val="0"/>
  </w:num>
  <w:num w:numId="7">
    <w:abstractNumId w:val="7"/>
  </w:num>
  <w:num w:numId="8">
    <w:abstractNumId w:val="2"/>
  </w:num>
  <w:num w:numId="9">
    <w:abstractNumId w:val="3"/>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c3MjC0tDAzNDJS0lEKTi0uzszPAykwqgUA0JkAXCwAAAA="/>
  </w:docVars>
  <w:rsids>
    <w:rsidRoot w:val="00D01AB4"/>
    <w:rsid w:val="00005026"/>
    <w:rsid w:val="0000587D"/>
    <w:rsid w:val="00007974"/>
    <w:rsid w:val="00015932"/>
    <w:rsid w:val="0001787B"/>
    <w:rsid w:val="00024BBE"/>
    <w:rsid w:val="00040321"/>
    <w:rsid w:val="00044A89"/>
    <w:rsid w:val="00051C43"/>
    <w:rsid w:val="00052E61"/>
    <w:rsid w:val="00053B05"/>
    <w:rsid w:val="0005508F"/>
    <w:rsid w:val="00055A3A"/>
    <w:rsid w:val="000567A6"/>
    <w:rsid w:val="00057CA1"/>
    <w:rsid w:val="00057CCF"/>
    <w:rsid w:val="00061648"/>
    <w:rsid w:val="00061B27"/>
    <w:rsid w:val="00062C61"/>
    <w:rsid w:val="0006367A"/>
    <w:rsid w:val="000674B7"/>
    <w:rsid w:val="0007459E"/>
    <w:rsid w:val="00077E4F"/>
    <w:rsid w:val="00083E75"/>
    <w:rsid w:val="00086C36"/>
    <w:rsid w:val="000876B8"/>
    <w:rsid w:val="00087904"/>
    <w:rsid w:val="00087AD9"/>
    <w:rsid w:val="000A4D4D"/>
    <w:rsid w:val="000A506A"/>
    <w:rsid w:val="000A5F78"/>
    <w:rsid w:val="000B20A3"/>
    <w:rsid w:val="000B20FD"/>
    <w:rsid w:val="000B69D9"/>
    <w:rsid w:val="000B72D6"/>
    <w:rsid w:val="000C1007"/>
    <w:rsid w:val="000C2527"/>
    <w:rsid w:val="000C5E2C"/>
    <w:rsid w:val="000D2129"/>
    <w:rsid w:val="000D68B7"/>
    <w:rsid w:val="000E198A"/>
    <w:rsid w:val="000E3178"/>
    <w:rsid w:val="000E3D12"/>
    <w:rsid w:val="000E5E0E"/>
    <w:rsid w:val="000E60DF"/>
    <w:rsid w:val="000F35E9"/>
    <w:rsid w:val="000F4928"/>
    <w:rsid w:val="00100267"/>
    <w:rsid w:val="00101BA9"/>
    <w:rsid w:val="00106E91"/>
    <w:rsid w:val="001138F9"/>
    <w:rsid w:val="00120255"/>
    <w:rsid w:val="00123527"/>
    <w:rsid w:val="001330ED"/>
    <w:rsid w:val="00134E4F"/>
    <w:rsid w:val="0014192B"/>
    <w:rsid w:val="001458E0"/>
    <w:rsid w:val="001504F7"/>
    <w:rsid w:val="00156327"/>
    <w:rsid w:val="00157EEF"/>
    <w:rsid w:val="00161DD6"/>
    <w:rsid w:val="00161FA6"/>
    <w:rsid w:val="001624B2"/>
    <w:rsid w:val="00163BCE"/>
    <w:rsid w:val="001651C8"/>
    <w:rsid w:val="0017284C"/>
    <w:rsid w:val="00172A02"/>
    <w:rsid w:val="001740A7"/>
    <w:rsid w:val="001839A3"/>
    <w:rsid w:val="0019166C"/>
    <w:rsid w:val="001977DC"/>
    <w:rsid w:val="001A049E"/>
    <w:rsid w:val="001A2607"/>
    <w:rsid w:val="001A5256"/>
    <w:rsid w:val="001B0731"/>
    <w:rsid w:val="001B35EF"/>
    <w:rsid w:val="001B4EAB"/>
    <w:rsid w:val="001B77F8"/>
    <w:rsid w:val="001C1B98"/>
    <w:rsid w:val="001D3F92"/>
    <w:rsid w:val="001D5400"/>
    <w:rsid w:val="0020363D"/>
    <w:rsid w:val="00207DD4"/>
    <w:rsid w:val="0021084C"/>
    <w:rsid w:val="00222FFA"/>
    <w:rsid w:val="00232E53"/>
    <w:rsid w:val="00234D25"/>
    <w:rsid w:val="00245474"/>
    <w:rsid w:val="00247A5E"/>
    <w:rsid w:val="00251D54"/>
    <w:rsid w:val="002530BF"/>
    <w:rsid w:val="002534C9"/>
    <w:rsid w:val="002605D2"/>
    <w:rsid w:val="00267DCE"/>
    <w:rsid w:val="00270A97"/>
    <w:rsid w:val="00280297"/>
    <w:rsid w:val="00282B41"/>
    <w:rsid w:val="002851F9"/>
    <w:rsid w:val="00286049"/>
    <w:rsid w:val="00287422"/>
    <w:rsid w:val="00291C29"/>
    <w:rsid w:val="00293E8E"/>
    <w:rsid w:val="00296BE3"/>
    <w:rsid w:val="002A3F13"/>
    <w:rsid w:val="002A7942"/>
    <w:rsid w:val="002B3A9B"/>
    <w:rsid w:val="002B5A64"/>
    <w:rsid w:val="002C177C"/>
    <w:rsid w:val="002C25C2"/>
    <w:rsid w:val="002C2D21"/>
    <w:rsid w:val="002C3F90"/>
    <w:rsid w:val="002D2F56"/>
    <w:rsid w:val="002E04C5"/>
    <w:rsid w:val="002E17B3"/>
    <w:rsid w:val="002E31DB"/>
    <w:rsid w:val="002E40E0"/>
    <w:rsid w:val="002E68A7"/>
    <w:rsid w:val="002E761A"/>
    <w:rsid w:val="002F23B8"/>
    <w:rsid w:val="00300032"/>
    <w:rsid w:val="003005F5"/>
    <w:rsid w:val="003070E3"/>
    <w:rsid w:val="00314AE4"/>
    <w:rsid w:val="00315BBE"/>
    <w:rsid w:val="00316FA5"/>
    <w:rsid w:val="00322CA5"/>
    <w:rsid w:val="00327B74"/>
    <w:rsid w:val="00327D30"/>
    <w:rsid w:val="003309E0"/>
    <w:rsid w:val="0033123F"/>
    <w:rsid w:val="003315C3"/>
    <w:rsid w:val="00333EDA"/>
    <w:rsid w:val="003350F9"/>
    <w:rsid w:val="003360AD"/>
    <w:rsid w:val="00337B77"/>
    <w:rsid w:val="00341A0E"/>
    <w:rsid w:val="00350341"/>
    <w:rsid w:val="00353B87"/>
    <w:rsid w:val="00363108"/>
    <w:rsid w:val="003640B2"/>
    <w:rsid w:val="0037387F"/>
    <w:rsid w:val="00375594"/>
    <w:rsid w:val="003874EB"/>
    <w:rsid w:val="00390822"/>
    <w:rsid w:val="00392711"/>
    <w:rsid w:val="0039375F"/>
    <w:rsid w:val="0039725A"/>
    <w:rsid w:val="003A42EC"/>
    <w:rsid w:val="003B64EA"/>
    <w:rsid w:val="003C1BBB"/>
    <w:rsid w:val="003C2AB4"/>
    <w:rsid w:val="003C3509"/>
    <w:rsid w:val="003C3EF0"/>
    <w:rsid w:val="003D4A88"/>
    <w:rsid w:val="003D556A"/>
    <w:rsid w:val="003E3DFC"/>
    <w:rsid w:val="003E5F73"/>
    <w:rsid w:val="003F2B44"/>
    <w:rsid w:val="003F387B"/>
    <w:rsid w:val="003F4FF9"/>
    <w:rsid w:val="003F58F4"/>
    <w:rsid w:val="003F72BC"/>
    <w:rsid w:val="004110EB"/>
    <w:rsid w:val="00423461"/>
    <w:rsid w:val="0042522D"/>
    <w:rsid w:val="00443C45"/>
    <w:rsid w:val="004443D8"/>
    <w:rsid w:val="00452491"/>
    <w:rsid w:val="0045308D"/>
    <w:rsid w:val="0045598D"/>
    <w:rsid w:val="00456B05"/>
    <w:rsid w:val="0046065D"/>
    <w:rsid w:val="00464C00"/>
    <w:rsid w:val="0047695B"/>
    <w:rsid w:val="00481C11"/>
    <w:rsid w:val="004858F7"/>
    <w:rsid w:val="00494E37"/>
    <w:rsid w:val="004966A1"/>
    <w:rsid w:val="00497F49"/>
    <w:rsid w:val="004B1930"/>
    <w:rsid w:val="004B5D51"/>
    <w:rsid w:val="004B69F0"/>
    <w:rsid w:val="004C5624"/>
    <w:rsid w:val="004C5FD4"/>
    <w:rsid w:val="004D0AD5"/>
    <w:rsid w:val="004D537F"/>
    <w:rsid w:val="004E2A64"/>
    <w:rsid w:val="004E35A8"/>
    <w:rsid w:val="004E5519"/>
    <w:rsid w:val="004E79C2"/>
    <w:rsid w:val="004F0720"/>
    <w:rsid w:val="004F4637"/>
    <w:rsid w:val="00500CCF"/>
    <w:rsid w:val="00501425"/>
    <w:rsid w:val="00504318"/>
    <w:rsid w:val="00504DDF"/>
    <w:rsid w:val="00506855"/>
    <w:rsid w:val="005245E0"/>
    <w:rsid w:val="00524A85"/>
    <w:rsid w:val="00526FF4"/>
    <w:rsid w:val="005372C9"/>
    <w:rsid w:val="005374B8"/>
    <w:rsid w:val="00540703"/>
    <w:rsid w:val="0054237C"/>
    <w:rsid w:val="005474C3"/>
    <w:rsid w:val="005540E6"/>
    <w:rsid w:val="0055576A"/>
    <w:rsid w:val="00556355"/>
    <w:rsid w:val="00561F29"/>
    <w:rsid w:val="00564951"/>
    <w:rsid w:val="0056519D"/>
    <w:rsid w:val="00580E34"/>
    <w:rsid w:val="0058502C"/>
    <w:rsid w:val="00594D80"/>
    <w:rsid w:val="005A0A4D"/>
    <w:rsid w:val="005A11C7"/>
    <w:rsid w:val="005A1F35"/>
    <w:rsid w:val="005A7235"/>
    <w:rsid w:val="005B0210"/>
    <w:rsid w:val="005B2B63"/>
    <w:rsid w:val="005B2D32"/>
    <w:rsid w:val="005B417A"/>
    <w:rsid w:val="005B58D5"/>
    <w:rsid w:val="005B632B"/>
    <w:rsid w:val="005C188C"/>
    <w:rsid w:val="005C4422"/>
    <w:rsid w:val="005D0822"/>
    <w:rsid w:val="005D14C2"/>
    <w:rsid w:val="005E1884"/>
    <w:rsid w:val="005E2738"/>
    <w:rsid w:val="005E274E"/>
    <w:rsid w:val="005F4B78"/>
    <w:rsid w:val="005F4E39"/>
    <w:rsid w:val="005F6B10"/>
    <w:rsid w:val="00602201"/>
    <w:rsid w:val="00603A8B"/>
    <w:rsid w:val="0060591B"/>
    <w:rsid w:val="006133D5"/>
    <w:rsid w:val="00613D39"/>
    <w:rsid w:val="006155B9"/>
    <w:rsid w:val="00627D84"/>
    <w:rsid w:val="00632FE6"/>
    <w:rsid w:val="00635CF3"/>
    <w:rsid w:val="00640F2D"/>
    <w:rsid w:val="00642066"/>
    <w:rsid w:val="00642D74"/>
    <w:rsid w:val="00642DE2"/>
    <w:rsid w:val="006461FE"/>
    <w:rsid w:val="00650C95"/>
    <w:rsid w:val="00654D39"/>
    <w:rsid w:val="00657A79"/>
    <w:rsid w:val="0067129E"/>
    <w:rsid w:val="00673A25"/>
    <w:rsid w:val="00676C28"/>
    <w:rsid w:val="00687599"/>
    <w:rsid w:val="0069402F"/>
    <w:rsid w:val="00696A02"/>
    <w:rsid w:val="006A1824"/>
    <w:rsid w:val="006A3FD2"/>
    <w:rsid w:val="006A4273"/>
    <w:rsid w:val="006A4F81"/>
    <w:rsid w:val="006B3870"/>
    <w:rsid w:val="006B59A8"/>
    <w:rsid w:val="006C0201"/>
    <w:rsid w:val="006C399F"/>
    <w:rsid w:val="006C3DBB"/>
    <w:rsid w:val="006C4AEF"/>
    <w:rsid w:val="006C77DD"/>
    <w:rsid w:val="006D570C"/>
    <w:rsid w:val="006E6106"/>
    <w:rsid w:val="006E6EB3"/>
    <w:rsid w:val="006E7EF1"/>
    <w:rsid w:val="006F1A08"/>
    <w:rsid w:val="006F4120"/>
    <w:rsid w:val="006F579B"/>
    <w:rsid w:val="006F7737"/>
    <w:rsid w:val="007000F0"/>
    <w:rsid w:val="00705081"/>
    <w:rsid w:val="00710A42"/>
    <w:rsid w:val="00711270"/>
    <w:rsid w:val="00712FB5"/>
    <w:rsid w:val="00713258"/>
    <w:rsid w:val="00720977"/>
    <w:rsid w:val="00724B51"/>
    <w:rsid w:val="00726D48"/>
    <w:rsid w:val="00731A88"/>
    <w:rsid w:val="00733BFF"/>
    <w:rsid w:val="00734BE1"/>
    <w:rsid w:val="007376A7"/>
    <w:rsid w:val="00741ACF"/>
    <w:rsid w:val="007421AA"/>
    <w:rsid w:val="007540FE"/>
    <w:rsid w:val="00755281"/>
    <w:rsid w:val="00761878"/>
    <w:rsid w:val="00761AC8"/>
    <w:rsid w:val="0076582E"/>
    <w:rsid w:val="00767038"/>
    <w:rsid w:val="00776268"/>
    <w:rsid w:val="007900F0"/>
    <w:rsid w:val="00797B1B"/>
    <w:rsid w:val="007A0160"/>
    <w:rsid w:val="007A057B"/>
    <w:rsid w:val="007A2654"/>
    <w:rsid w:val="007A35B8"/>
    <w:rsid w:val="007B3406"/>
    <w:rsid w:val="007C167E"/>
    <w:rsid w:val="007C3537"/>
    <w:rsid w:val="007C3AA7"/>
    <w:rsid w:val="007C41CB"/>
    <w:rsid w:val="007D2B99"/>
    <w:rsid w:val="007D6A66"/>
    <w:rsid w:val="007D72C3"/>
    <w:rsid w:val="007E2F62"/>
    <w:rsid w:val="007E7C4E"/>
    <w:rsid w:val="007F0D6E"/>
    <w:rsid w:val="007F0DDF"/>
    <w:rsid w:val="007F1369"/>
    <w:rsid w:val="007F58DD"/>
    <w:rsid w:val="007F7A90"/>
    <w:rsid w:val="008046C9"/>
    <w:rsid w:val="00822A30"/>
    <w:rsid w:val="00826683"/>
    <w:rsid w:val="00826CAB"/>
    <w:rsid w:val="00837A35"/>
    <w:rsid w:val="0084206E"/>
    <w:rsid w:val="00847D99"/>
    <w:rsid w:val="0085219B"/>
    <w:rsid w:val="00853205"/>
    <w:rsid w:val="00856048"/>
    <w:rsid w:val="00862AD1"/>
    <w:rsid w:val="00886645"/>
    <w:rsid w:val="00890ECB"/>
    <w:rsid w:val="008947F5"/>
    <w:rsid w:val="008A06AC"/>
    <w:rsid w:val="008A60FD"/>
    <w:rsid w:val="008B0E66"/>
    <w:rsid w:val="008B6086"/>
    <w:rsid w:val="008C04AA"/>
    <w:rsid w:val="008C5660"/>
    <w:rsid w:val="008C6B95"/>
    <w:rsid w:val="008D0585"/>
    <w:rsid w:val="008D3E50"/>
    <w:rsid w:val="008D6F13"/>
    <w:rsid w:val="008E6DE4"/>
    <w:rsid w:val="008E7130"/>
    <w:rsid w:val="008E7452"/>
    <w:rsid w:val="008F2E5A"/>
    <w:rsid w:val="008F724A"/>
    <w:rsid w:val="00903C9D"/>
    <w:rsid w:val="00904547"/>
    <w:rsid w:val="00905EA9"/>
    <w:rsid w:val="00906F52"/>
    <w:rsid w:val="009072D1"/>
    <w:rsid w:val="00912651"/>
    <w:rsid w:val="0092078F"/>
    <w:rsid w:val="00927420"/>
    <w:rsid w:val="009430BB"/>
    <w:rsid w:val="0094490B"/>
    <w:rsid w:val="00945C21"/>
    <w:rsid w:val="0095143D"/>
    <w:rsid w:val="00952161"/>
    <w:rsid w:val="00956E57"/>
    <w:rsid w:val="00962D57"/>
    <w:rsid w:val="00966A5D"/>
    <w:rsid w:val="00967C5F"/>
    <w:rsid w:val="009824B4"/>
    <w:rsid w:val="00984907"/>
    <w:rsid w:val="00995E22"/>
    <w:rsid w:val="009960EA"/>
    <w:rsid w:val="00996AD5"/>
    <w:rsid w:val="009A1C7D"/>
    <w:rsid w:val="009A69B8"/>
    <w:rsid w:val="009B50EA"/>
    <w:rsid w:val="009B7D6F"/>
    <w:rsid w:val="009D019A"/>
    <w:rsid w:val="009D1384"/>
    <w:rsid w:val="009D2D09"/>
    <w:rsid w:val="009D405B"/>
    <w:rsid w:val="009D5408"/>
    <w:rsid w:val="009E70A9"/>
    <w:rsid w:val="009E72D7"/>
    <w:rsid w:val="009E756E"/>
    <w:rsid w:val="009F3612"/>
    <w:rsid w:val="009F4308"/>
    <w:rsid w:val="009F48B9"/>
    <w:rsid w:val="009F5AA0"/>
    <w:rsid w:val="009F62F6"/>
    <w:rsid w:val="00A03DA9"/>
    <w:rsid w:val="00A06908"/>
    <w:rsid w:val="00A07A4F"/>
    <w:rsid w:val="00A15617"/>
    <w:rsid w:val="00A23E63"/>
    <w:rsid w:val="00A26FAE"/>
    <w:rsid w:val="00A305D2"/>
    <w:rsid w:val="00A34FEC"/>
    <w:rsid w:val="00A50634"/>
    <w:rsid w:val="00A52B4D"/>
    <w:rsid w:val="00A532F5"/>
    <w:rsid w:val="00A57D9D"/>
    <w:rsid w:val="00A61D85"/>
    <w:rsid w:val="00A80F19"/>
    <w:rsid w:val="00A84E84"/>
    <w:rsid w:val="00A86F75"/>
    <w:rsid w:val="00A94BDA"/>
    <w:rsid w:val="00A953C1"/>
    <w:rsid w:val="00AA280B"/>
    <w:rsid w:val="00AA6E6D"/>
    <w:rsid w:val="00AB101B"/>
    <w:rsid w:val="00AB3B51"/>
    <w:rsid w:val="00AC13EB"/>
    <w:rsid w:val="00AD0E42"/>
    <w:rsid w:val="00AE0D04"/>
    <w:rsid w:val="00AE1E9F"/>
    <w:rsid w:val="00AE2FF2"/>
    <w:rsid w:val="00AE5FBF"/>
    <w:rsid w:val="00AF21F7"/>
    <w:rsid w:val="00B00E5B"/>
    <w:rsid w:val="00B04D9D"/>
    <w:rsid w:val="00B05952"/>
    <w:rsid w:val="00B20F4F"/>
    <w:rsid w:val="00B2109F"/>
    <w:rsid w:val="00B30813"/>
    <w:rsid w:val="00B35900"/>
    <w:rsid w:val="00B359AB"/>
    <w:rsid w:val="00B359F3"/>
    <w:rsid w:val="00B4014D"/>
    <w:rsid w:val="00B423C2"/>
    <w:rsid w:val="00B42D47"/>
    <w:rsid w:val="00B4401A"/>
    <w:rsid w:val="00B448FD"/>
    <w:rsid w:val="00B46F9F"/>
    <w:rsid w:val="00B5159A"/>
    <w:rsid w:val="00B52840"/>
    <w:rsid w:val="00B55961"/>
    <w:rsid w:val="00B56EAB"/>
    <w:rsid w:val="00B60E35"/>
    <w:rsid w:val="00B630C5"/>
    <w:rsid w:val="00B66311"/>
    <w:rsid w:val="00B670F3"/>
    <w:rsid w:val="00B7270D"/>
    <w:rsid w:val="00B77315"/>
    <w:rsid w:val="00B81887"/>
    <w:rsid w:val="00B9118D"/>
    <w:rsid w:val="00B9259A"/>
    <w:rsid w:val="00B936F7"/>
    <w:rsid w:val="00B97684"/>
    <w:rsid w:val="00BA36B2"/>
    <w:rsid w:val="00BA42F5"/>
    <w:rsid w:val="00BA60CB"/>
    <w:rsid w:val="00BB1803"/>
    <w:rsid w:val="00BB29C9"/>
    <w:rsid w:val="00BE6B9C"/>
    <w:rsid w:val="00BE7B88"/>
    <w:rsid w:val="00BF0DD6"/>
    <w:rsid w:val="00BF7D07"/>
    <w:rsid w:val="00C003EB"/>
    <w:rsid w:val="00C0466B"/>
    <w:rsid w:val="00C1468D"/>
    <w:rsid w:val="00C21DD3"/>
    <w:rsid w:val="00C24C31"/>
    <w:rsid w:val="00C301FF"/>
    <w:rsid w:val="00C31B9C"/>
    <w:rsid w:val="00C37E49"/>
    <w:rsid w:val="00C40572"/>
    <w:rsid w:val="00C40885"/>
    <w:rsid w:val="00C41E49"/>
    <w:rsid w:val="00C4677D"/>
    <w:rsid w:val="00C63621"/>
    <w:rsid w:val="00C7091C"/>
    <w:rsid w:val="00C742A1"/>
    <w:rsid w:val="00C8195F"/>
    <w:rsid w:val="00C82678"/>
    <w:rsid w:val="00C842A8"/>
    <w:rsid w:val="00C87668"/>
    <w:rsid w:val="00C9262F"/>
    <w:rsid w:val="00C93398"/>
    <w:rsid w:val="00C935AC"/>
    <w:rsid w:val="00CA2ADE"/>
    <w:rsid w:val="00CA38BA"/>
    <w:rsid w:val="00CA3B33"/>
    <w:rsid w:val="00CA6F22"/>
    <w:rsid w:val="00CB23DF"/>
    <w:rsid w:val="00CB6353"/>
    <w:rsid w:val="00CB6677"/>
    <w:rsid w:val="00CB72D5"/>
    <w:rsid w:val="00CB7FA9"/>
    <w:rsid w:val="00CC696D"/>
    <w:rsid w:val="00CD04DA"/>
    <w:rsid w:val="00CD10E7"/>
    <w:rsid w:val="00CD5611"/>
    <w:rsid w:val="00CE11C0"/>
    <w:rsid w:val="00CE2B9D"/>
    <w:rsid w:val="00CE2F9D"/>
    <w:rsid w:val="00CE56D7"/>
    <w:rsid w:val="00CE6757"/>
    <w:rsid w:val="00CF3A05"/>
    <w:rsid w:val="00CF4EE5"/>
    <w:rsid w:val="00D00314"/>
    <w:rsid w:val="00D01AB4"/>
    <w:rsid w:val="00D03B85"/>
    <w:rsid w:val="00D06130"/>
    <w:rsid w:val="00D10CE5"/>
    <w:rsid w:val="00D1199A"/>
    <w:rsid w:val="00D11B2F"/>
    <w:rsid w:val="00D2119C"/>
    <w:rsid w:val="00D21AD0"/>
    <w:rsid w:val="00D30FB1"/>
    <w:rsid w:val="00D3198D"/>
    <w:rsid w:val="00D36981"/>
    <w:rsid w:val="00D42248"/>
    <w:rsid w:val="00D44BA8"/>
    <w:rsid w:val="00D54589"/>
    <w:rsid w:val="00D6009A"/>
    <w:rsid w:val="00D64776"/>
    <w:rsid w:val="00D65E6B"/>
    <w:rsid w:val="00D70938"/>
    <w:rsid w:val="00D71700"/>
    <w:rsid w:val="00D72424"/>
    <w:rsid w:val="00D731D8"/>
    <w:rsid w:val="00D736FB"/>
    <w:rsid w:val="00D75DA4"/>
    <w:rsid w:val="00D83949"/>
    <w:rsid w:val="00D856BD"/>
    <w:rsid w:val="00D85AEB"/>
    <w:rsid w:val="00D954B7"/>
    <w:rsid w:val="00DA6DBB"/>
    <w:rsid w:val="00DB02C9"/>
    <w:rsid w:val="00DB4A55"/>
    <w:rsid w:val="00DB5E84"/>
    <w:rsid w:val="00DC1B43"/>
    <w:rsid w:val="00DC67EF"/>
    <w:rsid w:val="00DC7E7A"/>
    <w:rsid w:val="00DD4627"/>
    <w:rsid w:val="00DD5DDB"/>
    <w:rsid w:val="00DD6521"/>
    <w:rsid w:val="00DE1612"/>
    <w:rsid w:val="00DE3AF6"/>
    <w:rsid w:val="00DE6864"/>
    <w:rsid w:val="00DE6DE6"/>
    <w:rsid w:val="00E01DDC"/>
    <w:rsid w:val="00E06631"/>
    <w:rsid w:val="00E12AAC"/>
    <w:rsid w:val="00E174A8"/>
    <w:rsid w:val="00E17967"/>
    <w:rsid w:val="00E22E89"/>
    <w:rsid w:val="00E23B17"/>
    <w:rsid w:val="00E3206F"/>
    <w:rsid w:val="00E367F0"/>
    <w:rsid w:val="00E41388"/>
    <w:rsid w:val="00E42341"/>
    <w:rsid w:val="00E55EAF"/>
    <w:rsid w:val="00E66C1E"/>
    <w:rsid w:val="00E6775B"/>
    <w:rsid w:val="00E71B44"/>
    <w:rsid w:val="00E734A2"/>
    <w:rsid w:val="00E73F78"/>
    <w:rsid w:val="00E75973"/>
    <w:rsid w:val="00E80B1A"/>
    <w:rsid w:val="00E909A0"/>
    <w:rsid w:val="00E9424E"/>
    <w:rsid w:val="00E9776E"/>
    <w:rsid w:val="00EA2FEF"/>
    <w:rsid w:val="00EA38B9"/>
    <w:rsid w:val="00EA626B"/>
    <w:rsid w:val="00EB715B"/>
    <w:rsid w:val="00EC26FF"/>
    <w:rsid w:val="00EC341E"/>
    <w:rsid w:val="00EC58BD"/>
    <w:rsid w:val="00EE05A7"/>
    <w:rsid w:val="00EE1C6A"/>
    <w:rsid w:val="00EE57D1"/>
    <w:rsid w:val="00EE7156"/>
    <w:rsid w:val="00EF7BB2"/>
    <w:rsid w:val="00F00E5F"/>
    <w:rsid w:val="00F03815"/>
    <w:rsid w:val="00F03A85"/>
    <w:rsid w:val="00F200ED"/>
    <w:rsid w:val="00F23E5B"/>
    <w:rsid w:val="00F25B56"/>
    <w:rsid w:val="00F4425C"/>
    <w:rsid w:val="00F53E83"/>
    <w:rsid w:val="00F55761"/>
    <w:rsid w:val="00F5609F"/>
    <w:rsid w:val="00F5647A"/>
    <w:rsid w:val="00F604AD"/>
    <w:rsid w:val="00F622E7"/>
    <w:rsid w:val="00F740C5"/>
    <w:rsid w:val="00F84E97"/>
    <w:rsid w:val="00FB095A"/>
    <w:rsid w:val="00FB1B01"/>
    <w:rsid w:val="00FB2BFC"/>
    <w:rsid w:val="00FB4CCC"/>
    <w:rsid w:val="00FB538E"/>
    <w:rsid w:val="00FC1C6A"/>
    <w:rsid w:val="00FC1FB8"/>
    <w:rsid w:val="00FC477F"/>
    <w:rsid w:val="00FC5DDD"/>
    <w:rsid w:val="00FD5EE1"/>
    <w:rsid w:val="00FF20B5"/>
    <w:rsid w:val="00FF3BCD"/>
    <w:rsid w:val="00FF6A25"/>
    <w:rsid w:val="00FF6A94"/>
    <w:rsid w:val="00FF7655"/>
    <w:rsid w:val="0371DBB5"/>
    <w:rsid w:val="03DE9ED9"/>
    <w:rsid w:val="0614FA16"/>
    <w:rsid w:val="08E80B61"/>
    <w:rsid w:val="08F288B2"/>
    <w:rsid w:val="0D8B07E7"/>
    <w:rsid w:val="0E22DFCF"/>
    <w:rsid w:val="0E48882F"/>
    <w:rsid w:val="0FDC4F33"/>
    <w:rsid w:val="152BBD66"/>
    <w:rsid w:val="18059C22"/>
    <w:rsid w:val="19E00949"/>
    <w:rsid w:val="1AB0E92D"/>
    <w:rsid w:val="1D1DA6EE"/>
    <w:rsid w:val="1ED29FAC"/>
    <w:rsid w:val="206E700D"/>
    <w:rsid w:val="21C8F1CD"/>
    <w:rsid w:val="22CDDDB6"/>
    <w:rsid w:val="2436E683"/>
    <w:rsid w:val="2673E774"/>
    <w:rsid w:val="27AB560F"/>
    <w:rsid w:val="29A01619"/>
    <w:rsid w:val="2A34D2C2"/>
    <w:rsid w:val="2E4FC30A"/>
    <w:rsid w:val="2FD3954C"/>
    <w:rsid w:val="343FE42B"/>
    <w:rsid w:val="35F749D9"/>
    <w:rsid w:val="3850C8C2"/>
    <w:rsid w:val="39BFFFC3"/>
    <w:rsid w:val="3C3DCD7B"/>
    <w:rsid w:val="3C99D515"/>
    <w:rsid w:val="3D02E39C"/>
    <w:rsid w:val="434B04D3"/>
    <w:rsid w:val="4495BB3F"/>
    <w:rsid w:val="453D4806"/>
    <w:rsid w:val="458190AC"/>
    <w:rsid w:val="462877C0"/>
    <w:rsid w:val="4670892A"/>
    <w:rsid w:val="53160B8B"/>
    <w:rsid w:val="5627D57C"/>
    <w:rsid w:val="564DAC4D"/>
    <w:rsid w:val="576D0B01"/>
    <w:rsid w:val="58436D3A"/>
    <w:rsid w:val="586F426F"/>
    <w:rsid w:val="58A67711"/>
    <w:rsid w:val="5AC94953"/>
    <w:rsid w:val="602946CA"/>
    <w:rsid w:val="617E5781"/>
    <w:rsid w:val="6264FCA7"/>
    <w:rsid w:val="63C5B6C5"/>
    <w:rsid w:val="64A7B41C"/>
    <w:rsid w:val="64D0EF4E"/>
    <w:rsid w:val="6518CCA5"/>
    <w:rsid w:val="6DB16684"/>
    <w:rsid w:val="6FF4A699"/>
    <w:rsid w:val="70EBCE43"/>
    <w:rsid w:val="7403C558"/>
    <w:rsid w:val="7472AD26"/>
    <w:rsid w:val="7D68EEB6"/>
    <w:rsid w:val="7E531AAE"/>
    <w:rsid w:val="7F4868A2"/>
    <w:rsid w:val="7FF67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AF135"/>
  <w15:chartTrackingRefBased/>
  <w15:docId w15:val="{756A0CF6-AA9A-4FE9-A845-AFB2DCC4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AC8"/>
    <w:pPr>
      <w:ind w:left="720"/>
      <w:contextualSpacing/>
    </w:pPr>
  </w:style>
  <w:style w:type="character" w:styleId="CommentReference">
    <w:name w:val="annotation reference"/>
    <w:basedOn w:val="DefaultParagraphFont"/>
    <w:uiPriority w:val="99"/>
    <w:semiHidden/>
    <w:unhideWhenUsed/>
    <w:rsid w:val="006C4AEF"/>
    <w:rPr>
      <w:sz w:val="16"/>
      <w:szCs w:val="16"/>
    </w:rPr>
  </w:style>
  <w:style w:type="paragraph" w:styleId="CommentText">
    <w:name w:val="annotation text"/>
    <w:basedOn w:val="Normal"/>
    <w:link w:val="CommentTextChar"/>
    <w:uiPriority w:val="99"/>
    <w:unhideWhenUsed/>
    <w:rsid w:val="006C4AEF"/>
    <w:rPr>
      <w:sz w:val="20"/>
      <w:szCs w:val="20"/>
    </w:rPr>
  </w:style>
  <w:style w:type="character" w:customStyle="1" w:styleId="CommentTextChar">
    <w:name w:val="Comment Text Char"/>
    <w:basedOn w:val="DefaultParagraphFont"/>
    <w:link w:val="CommentText"/>
    <w:uiPriority w:val="99"/>
    <w:rsid w:val="006C4AEF"/>
    <w:rPr>
      <w:sz w:val="20"/>
      <w:szCs w:val="20"/>
    </w:rPr>
  </w:style>
  <w:style w:type="paragraph" w:styleId="CommentSubject">
    <w:name w:val="annotation subject"/>
    <w:basedOn w:val="CommentText"/>
    <w:next w:val="CommentText"/>
    <w:link w:val="CommentSubjectChar"/>
    <w:uiPriority w:val="99"/>
    <w:semiHidden/>
    <w:unhideWhenUsed/>
    <w:rsid w:val="006C4AEF"/>
    <w:rPr>
      <w:b/>
      <w:bCs/>
    </w:rPr>
  </w:style>
  <w:style w:type="character" w:customStyle="1" w:styleId="CommentSubjectChar">
    <w:name w:val="Comment Subject Char"/>
    <w:basedOn w:val="CommentTextChar"/>
    <w:link w:val="CommentSubject"/>
    <w:uiPriority w:val="99"/>
    <w:semiHidden/>
    <w:rsid w:val="006C4AEF"/>
    <w:rPr>
      <w:b/>
      <w:bCs/>
      <w:sz w:val="20"/>
      <w:szCs w:val="20"/>
    </w:rPr>
  </w:style>
  <w:style w:type="paragraph" w:styleId="BalloonText">
    <w:name w:val="Balloon Text"/>
    <w:basedOn w:val="Normal"/>
    <w:link w:val="BalloonTextChar"/>
    <w:uiPriority w:val="99"/>
    <w:semiHidden/>
    <w:unhideWhenUsed/>
    <w:rsid w:val="006C4A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AEF"/>
    <w:rPr>
      <w:rFonts w:ascii="Segoe UI" w:hAnsi="Segoe UI" w:cs="Segoe UI"/>
      <w:sz w:val="18"/>
      <w:szCs w:val="18"/>
    </w:rPr>
  </w:style>
  <w:style w:type="paragraph" w:styleId="NormalWeb">
    <w:name w:val="Normal (Web)"/>
    <w:basedOn w:val="Normal"/>
    <w:uiPriority w:val="99"/>
    <w:semiHidden/>
    <w:unhideWhenUsed/>
    <w:rsid w:val="003F387B"/>
    <w:rPr>
      <w:rFonts w:ascii="Times New Roman" w:hAnsi="Times New Roman" w:cs="Times New Roman"/>
    </w:rPr>
  </w:style>
  <w:style w:type="paragraph" w:styleId="Revision">
    <w:name w:val="Revision"/>
    <w:hidden/>
    <w:uiPriority w:val="99"/>
    <w:semiHidden/>
    <w:rsid w:val="008C0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45349">
      <w:bodyDiv w:val="1"/>
      <w:marLeft w:val="0"/>
      <w:marRight w:val="0"/>
      <w:marTop w:val="0"/>
      <w:marBottom w:val="0"/>
      <w:divBdr>
        <w:top w:val="none" w:sz="0" w:space="0" w:color="auto"/>
        <w:left w:val="none" w:sz="0" w:space="0" w:color="auto"/>
        <w:bottom w:val="none" w:sz="0" w:space="0" w:color="auto"/>
        <w:right w:val="none" w:sz="0" w:space="0" w:color="auto"/>
      </w:divBdr>
      <w:divsChild>
        <w:div w:id="511454449">
          <w:marLeft w:val="0"/>
          <w:marRight w:val="0"/>
          <w:marTop w:val="0"/>
          <w:marBottom w:val="0"/>
          <w:divBdr>
            <w:top w:val="none" w:sz="0" w:space="0" w:color="auto"/>
            <w:left w:val="none" w:sz="0" w:space="0" w:color="auto"/>
            <w:bottom w:val="none" w:sz="0" w:space="0" w:color="auto"/>
            <w:right w:val="none" w:sz="0" w:space="0" w:color="auto"/>
          </w:divBdr>
          <w:divsChild>
            <w:div w:id="1587225933">
              <w:marLeft w:val="0"/>
              <w:marRight w:val="0"/>
              <w:marTop w:val="0"/>
              <w:marBottom w:val="0"/>
              <w:divBdr>
                <w:top w:val="none" w:sz="0" w:space="0" w:color="auto"/>
                <w:left w:val="none" w:sz="0" w:space="0" w:color="auto"/>
                <w:bottom w:val="none" w:sz="0" w:space="0" w:color="auto"/>
                <w:right w:val="none" w:sz="0" w:space="0" w:color="auto"/>
              </w:divBdr>
              <w:divsChild>
                <w:div w:id="117048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196250">
      <w:bodyDiv w:val="1"/>
      <w:marLeft w:val="0"/>
      <w:marRight w:val="0"/>
      <w:marTop w:val="0"/>
      <w:marBottom w:val="0"/>
      <w:divBdr>
        <w:top w:val="none" w:sz="0" w:space="0" w:color="auto"/>
        <w:left w:val="none" w:sz="0" w:space="0" w:color="auto"/>
        <w:bottom w:val="none" w:sz="0" w:space="0" w:color="auto"/>
        <w:right w:val="none" w:sz="0" w:space="0" w:color="auto"/>
      </w:divBdr>
      <w:divsChild>
        <w:div w:id="1561088826">
          <w:marLeft w:val="0"/>
          <w:marRight w:val="0"/>
          <w:marTop w:val="0"/>
          <w:marBottom w:val="0"/>
          <w:divBdr>
            <w:top w:val="none" w:sz="0" w:space="0" w:color="auto"/>
            <w:left w:val="none" w:sz="0" w:space="0" w:color="auto"/>
            <w:bottom w:val="none" w:sz="0" w:space="0" w:color="auto"/>
            <w:right w:val="none" w:sz="0" w:space="0" w:color="auto"/>
          </w:divBdr>
          <w:divsChild>
            <w:div w:id="531112588">
              <w:marLeft w:val="0"/>
              <w:marRight w:val="0"/>
              <w:marTop w:val="0"/>
              <w:marBottom w:val="0"/>
              <w:divBdr>
                <w:top w:val="none" w:sz="0" w:space="0" w:color="auto"/>
                <w:left w:val="none" w:sz="0" w:space="0" w:color="auto"/>
                <w:bottom w:val="none" w:sz="0" w:space="0" w:color="auto"/>
                <w:right w:val="none" w:sz="0" w:space="0" w:color="auto"/>
              </w:divBdr>
              <w:divsChild>
                <w:div w:id="126839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4A91215DFF8428DE0BDDC85C368E6" ma:contentTypeVersion="4" ma:contentTypeDescription="Create a new document." ma:contentTypeScope="" ma:versionID="f36fe9fa3a2fbe015b3e9cbc0a2b4bb5">
  <xsd:schema xmlns:xsd="http://www.w3.org/2001/XMLSchema" xmlns:xs="http://www.w3.org/2001/XMLSchema" xmlns:p="http://schemas.microsoft.com/office/2006/metadata/properties" xmlns:ns2="24b6c6cb-ac1f-4d58-b058-0d43059edfc9" targetNamespace="http://schemas.microsoft.com/office/2006/metadata/properties" ma:root="true" ma:fieldsID="8098f5ec3eeb7de9281aead58e8da024" ns2:_="">
    <xsd:import namespace="24b6c6cb-ac1f-4d58-b058-0d43059ed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6c6cb-ac1f-4d58-b058-0d43059edf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58FD9A-D3D1-4D53-8A57-55B14E22D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6c6cb-ac1f-4d58-b058-0d43059ed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92147-FE95-44D3-8DF2-19AB8406D5DD}">
  <ds:schemaRefs>
    <ds:schemaRef ds:uri="http://schemas.microsoft.com/sharepoint/v3/contenttype/forms"/>
  </ds:schemaRefs>
</ds:datastoreItem>
</file>

<file path=customXml/itemProps3.xml><?xml version="1.0" encoding="utf-8"?>
<ds:datastoreItem xmlns:ds="http://schemas.openxmlformats.org/officeDocument/2006/customXml" ds:itemID="{171258CD-E9C5-4917-9D61-40D6E996EA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95</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efa Saleem</dc:creator>
  <cp:keywords/>
  <dc:description/>
  <cp:lastModifiedBy>iddi</cp:lastModifiedBy>
  <cp:revision>2</cp:revision>
  <dcterms:created xsi:type="dcterms:W3CDTF">2025-09-24T08:30:00Z</dcterms:created>
  <dcterms:modified xsi:type="dcterms:W3CDTF">2025-09-2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4A91215DFF8428DE0BDDC85C368E6</vt:lpwstr>
  </property>
</Properties>
</file>